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7777777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165823AA" w14:textId="1412FEF3" w:rsidR="00A563C7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bookmarkStart w:id="0" w:name="_GoBack"/>
          <w:bookmarkEnd w:id="0"/>
          <w:r w:rsidR="00A563C7" w:rsidRPr="00595AC4">
            <w:rPr>
              <w:rStyle w:val="Hyperlink"/>
              <w:noProof/>
            </w:rPr>
            <w:fldChar w:fldCharType="begin"/>
          </w:r>
          <w:r w:rsidR="00A563C7" w:rsidRPr="00595AC4">
            <w:rPr>
              <w:rStyle w:val="Hyperlink"/>
              <w:noProof/>
            </w:rPr>
            <w:instrText xml:space="preserve"> </w:instrText>
          </w:r>
          <w:r w:rsidR="00A563C7">
            <w:rPr>
              <w:noProof/>
            </w:rPr>
            <w:instrText>HYPERLINK \l "_Toc40525992"</w:instrText>
          </w:r>
          <w:r w:rsidR="00A563C7" w:rsidRPr="00595AC4">
            <w:rPr>
              <w:rStyle w:val="Hyperlink"/>
              <w:noProof/>
            </w:rPr>
            <w:instrText xml:space="preserve"> </w:instrText>
          </w:r>
          <w:r w:rsidR="00A563C7" w:rsidRPr="00595AC4">
            <w:rPr>
              <w:rStyle w:val="Hyperlink"/>
              <w:noProof/>
            </w:rPr>
          </w:r>
          <w:r w:rsidR="00A563C7" w:rsidRPr="00595AC4">
            <w:rPr>
              <w:rStyle w:val="Hyperlink"/>
              <w:noProof/>
            </w:rPr>
            <w:fldChar w:fldCharType="separate"/>
          </w:r>
          <w:r w:rsidR="00A563C7" w:rsidRPr="00595AC4">
            <w:rPr>
              <w:rStyle w:val="Hyperlink"/>
              <w:noProof/>
            </w:rPr>
            <w:t>Project Proposal</w:t>
          </w:r>
          <w:r w:rsidR="00A563C7">
            <w:rPr>
              <w:noProof/>
              <w:webHidden/>
            </w:rPr>
            <w:tab/>
          </w:r>
          <w:r w:rsidR="00A563C7">
            <w:rPr>
              <w:noProof/>
              <w:webHidden/>
            </w:rPr>
            <w:fldChar w:fldCharType="begin"/>
          </w:r>
          <w:r w:rsidR="00A563C7">
            <w:rPr>
              <w:noProof/>
              <w:webHidden/>
            </w:rPr>
            <w:instrText xml:space="preserve"> PAGEREF _Toc40525992 \h </w:instrText>
          </w:r>
          <w:r w:rsidR="00A563C7">
            <w:rPr>
              <w:noProof/>
              <w:webHidden/>
            </w:rPr>
          </w:r>
          <w:r w:rsidR="00A563C7">
            <w:rPr>
              <w:noProof/>
              <w:webHidden/>
            </w:rPr>
            <w:fldChar w:fldCharType="separate"/>
          </w:r>
          <w:r w:rsidR="00A563C7">
            <w:rPr>
              <w:noProof/>
              <w:webHidden/>
            </w:rPr>
            <w:t>2</w:t>
          </w:r>
          <w:r w:rsidR="00A563C7">
            <w:rPr>
              <w:noProof/>
              <w:webHidden/>
            </w:rPr>
            <w:fldChar w:fldCharType="end"/>
          </w:r>
          <w:r w:rsidR="00A563C7" w:rsidRPr="00595AC4">
            <w:rPr>
              <w:rStyle w:val="Hyperlink"/>
              <w:noProof/>
            </w:rPr>
            <w:fldChar w:fldCharType="end"/>
          </w:r>
        </w:p>
        <w:p w14:paraId="4E5CFD69" w14:textId="377BD3F2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3" w:history="1">
            <w:r w:rsidRPr="00595AC4">
              <w:rPr>
                <w:rStyle w:val="Hyperlink"/>
                <w:noProof/>
              </w:rPr>
              <w:t>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27803" w14:textId="0D3B2060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4" w:history="1">
            <w:r w:rsidRPr="00595AC4">
              <w:rPr>
                <w:rStyle w:val="Hyperlink"/>
                <w:noProof/>
              </w:rPr>
              <w:t>Scope and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730740" w14:textId="38C7EF81" w:rsidR="00A563C7" w:rsidRDefault="00A563C7">
          <w:pPr>
            <w:pStyle w:val="TOC3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5" w:history="1">
            <w:r w:rsidRPr="00595AC4">
              <w:rPr>
                <w:rStyle w:val="Hyperlink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9D4E7" w14:textId="3153A0C5" w:rsidR="00A563C7" w:rsidRDefault="00A563C7">
          <w:pPr>
            <w:pStyle w:val="TOC3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6" w:history="1">
            <w:r w:rsidRPr="00595AC4">
              <w:rPr>
                <w:rStyle w:val="Hyperlink"/>
                <w:noProof/>
              </w:rPr>
              <w:t>Project Deliver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973A9" w14:textId="225405EB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7" w:history="1">
            <w:r w:rsidRPr="00595AC4">
              <w:rPr>
                <w:rStyle w:val="Hyperlink"/>
                <w:noProof/>
              </w:rPr>
              <w:t>Project Specification and 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7211F" w14:textId="1207481F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8" w:history="1">
            <w:r w:rsidRPr="00595AC4">
              <w:rPr>
                <w:rStyle w:val="Hyperlink"/>
                <w:noProof/>
              </w:rPr>
              <w:t>Project Schedule and 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E4627" w14:textId="6E32C184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5999" w:history="1">
            <w:r w:rsidRPr="00595AC4">
              <w:rPr>
                <w:rStyle w:val="Hyperlink"/>
                <w:noProof/>
              </w:rPr>
              <w:t>Resources Requi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6203C" w14:textId="6EC2EF66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0" w:history="1">
            <w:r w:rsidRPr="00595AC4">
              <w:rPr>
                <w:rStyle w:val="Hyperlink"/>
                <w:noProof/>
              </w:rPr>
              <w:t>Functional and Non-Functional 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F5E04" w14:textId="03A018AA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1" w:history="1">
            <w:r w:rsidRPr="00595AC4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6661F" w14:textId="7EF0EA6F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2" w:history="1">
            <w:r w:rsidRPr="00595AC4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85C40" w14:textId="5BFCD817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3" w:history="1">
            <w:r w:rsidRPr="00595AC4">
              <w:rPr>
                <w:rStyle w:val="Hyperlink"/>
                <w:noProof/>
              </w:rPr>
              <w:t>Project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7C46F" w14:textId="4340384D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4" w:history="1">
            <w:r w:rsidRPr="00595AC4">
              <w:rPr>
                <w:rStyle w:val="Hyperlink"/>
                <w:noProof/>
              </w:rPr>
              <w:t>Detailed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7D794" w14:textId="08AC1E2D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5" w:history="1">
            <w:r w:rsidRPr="00595AC4">
              <w:rPr>
                <w:rStyle w:val="Hyperlink"/>
                <w:noProof/>
              </w:rPr>
              <w:t>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608FC" w14:textId="4B3FE6F6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6" w:history="1">
            <w:r w:rsidRPr="00595AC4">
              <w:rPr>
                <w:rStyle w:val="Hyperlink"/>
                <w:noProof/>
              </w:rPr>
              <w:t>Logi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35235" w14:textId="5CDBE898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7" w:history="1">
            <w:r w:rsidRPr="00595AC4">
              <w:rPr>
                <w:rStyle w:val="Hyperlink"/>
                <w:noProof/>
              </w:rPr>
              <w:t>Admin Companies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5B0F7" w14:textId="7239EA6A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8" w:history="1">
            <w:r w:rsidRPr="00595AC4">
              <w:rPr>
                <w:rStyle w:val="Hyperlink"/>
                <w:noProof/>
              </w:rPr>
              <w:t>Admin Registration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2DB48" w14:textId="041EEDBC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09" w:history="1">
            <w:r w:rsidRPr="00595AC4">
              <w:rPr>
                <w:rStyle w:val="Hyperlink"/>
                <w:noProof/>
              </w:rPr>
              <w:t>Admin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3340C" w14:textId="1E3B58B1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0" w:history="1">
            <w:r w:rsidRPr="00595AC4">
              <w:rPr>
                <w:rStyle w:val="Hyperlink"/>
                <w:noProof/>
              </w:rPr>
              <w:t>Admin Stock Buyer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07080" w14:textId="0984F562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1" w:history="1">
            <w:r w:rsidRPr="00595AC4">
              <w:rPr>
                <w:rStyle w:val="Hyperlink"/>
                <w:noProof/>
              </w:rPr>
              <w:t>Buyer Signup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A48F" w14:textId="76AF9965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2" w:history="1">
            <w:r w:rsidRPr="00595AC4">
              <w:rPr>
                <w:rStyle w:val="Hyperlink"/>
                <w:noProof/>
              </w:rPr>
              <w:t>Companies Page Buyer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DD56C" w14:textId="629696D4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3" w:history="1">
            <w:r w:rsidRPr="00595AC4">
              <w:rPr>
                <w:rStyle w:val="Hyperlink"/>
                <w:noProof/>
              </w:rPr>
              <w:t>Projec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1510D" w14:textId="0646BB2A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4" w:history="1">
            <w:r w:rsidRPr="00595AC4">
              <w:rPr>
                <w:rStyle w:val="Hyperlink"/>
                <w:noProof/>
              </w:rPr>
              <w:t>Testing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F17C6" w14:textId="573FA7C7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5" w:history="1">
            <w:r w:rsidRPr="00595AC4">
              <w:rPr>
                <w:rStyle w:val="Hyperlink"/>
                <w:noProof/>
              </w:rPr>
              <w:t>Testing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FB54F" w14:textId="6872584A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6" w:history="1">
            <w:r w:rsidRPr="00595AC4">
              <w:rPr>
                <w:rStyle w:val="Hyperlink"/>
                <w:noProof/>
              </w:rPr>
              <w:t>System Usabilit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B8240" w14:textId="3FB9E19F" w:rsidR="00A563C7" w:rsidRDefault="00A563C7">
          <w:pPr>
            <w:pStyle w:val="TOC3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7" w:history="1">
            <w:r w:rsidRPr="00595AC4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0901E" w14:textId="2C698185" w:rsidR="00A563C7" w:rsidRDefault="00A563C7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8" w:history="1">
            <w:r w:rsidRPr="00595AC4">
              <w:rPr>
                <w:rStyle w:val="Hyperlink"/>
                <w:noProof/>
              </w:rPr>
              <w:t>User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59196" w14:textId="5B6B2246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19" w:history="1">
            <w:r w:rsidRPr="00595AC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1EF44C" w14:textId="4CDE28C1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20" w:history="1">
            <w:r w:rsidRPr="00595AC4">
              <w:rPr>
                <w:rStyle w:val="Hyperlink"/>
                <w:noProof/>
              </w:rPr>
              <w:t>User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EC20F" w14:textId="1B3BD785" w:rsidR="00A563C7" w:rsidRDefault="00A563C7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526021" w:history="1">
            <w:r w:rsidRPr="00595AC4">
              <w:rPr>
                <w:rStyle w:val="Hyperlink"/>
                <w:noProof/>
              </w:rPr>
              <w:t>Admin Activ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52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50966" w14:textId="1541BF64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7B23B7DA" w14:textId="77777777" w:rsidR="00F40A39" w:rsidRDefault="00F40A39" w:rsidP="00F40A39">
      <w:pPr>
        <w:pStyle w:val="Heading1"/>
      </w:pPr>
      <w:bookmarkStart w:id="1" w:name="_Toc25104105"/>
      <w:bookmarkStart w:id="2" w:name="_Toc502423235"/>
      <w:bookmarkStart w:id="3" w:name="_Toc40525992"/>
      <w:r>
        <w:lastRenderedPageBreak/>
        <w:t>Project Proposal</w:t>
      </w:r>
      <w:bookmarkEnd w:id="1"/>
      <w:bookmarkEnd w:id="3"/>
    </w:p>
    <w:p w14:paraId="3BBA74E8" w14:textId="68089A4B" w:rsidR="00F40A39" w:rsidRPr="00B76264" w:rsidRDefault="00F40A39" w:rsidP="00B76264">
      <w:pPr>
        <w:pStyle w:val="Heading2"/>
        <w:spacing w:line="360" w:lineRule="auto"/>
        <w:rPr>
          <w:i/>
        </w:rPr>
      </w:pPr>
      <w:bookmarkStart w:id="4" w:name="_Toc25104106"/>
      <w:bookmarkStart w:id="5" w:name="_Toc40525993"/>
      <w:r w:rsidRPr="00983BEA">
        <w:t>Goals and Objectives</w:t>
      </w:r>
      <w:bookmarkEnd w:id="4"/>
      <w:bookmarkEnd w:id="5"/>
    </w:p>
    <w:p w14:paraId="2621BAD7" w14:textId="01AD3E9F" w:rsidR="001D518F" w:rsidRPr="00573425" w:rsidRDefault="002154F5" w:rsidP="00573425">
      <w:pPr>
        <w:jc w:val="both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he main aim of this project is to implement an online Asp.net application named “Stock Register”</w:t>
      </w:r>
      <w:r w:rsidR="00573425">
        <w:rPr>
          <w:rFonts w:ascii="Calibri" w:hAnsi="Calibri"/>
          <w:sz w:val="24"/>
        </w:rPr>
        <w:t>.</w:t>
      </w:r>
      <w:r w:rsidR="00060823">
        <w:rPr>
          <w:rFonts w:ascii="Calibri" w:hAnsi="Calibri"/>
          <w:sz w:val="24"/>
        </w:rPr>
        <w:t xml:space="preserve"> Using this application, one can buy stock from a trusted issuer.</w:t>
      </w:r>
      <w:r w:rsidR="00E02D38">
        <w:rPr>
          <w:rFonts w:ascii="Calibri" w:hAnsi="Calibri"/>
          <w:sz w:val="24"/>
        </w:rPr>
        <w:t xml:space="preserve"> In this application there are stock admin and buyer. Stock admin can edit, delete and view companies. Edit, delete</w:t>
      </w:r>
      <w:r w:rsidR="00A563C7">
        <w:rPr>
          <w:rFonts w:ascii="Calibri" w:hAnsi="Calibri"/>
          <w:sz w:val="24"/>
        </w:rPr>
        <w:t>,</w:t>
      </w:r>
      <w:r w:rsidR="00E02D38">
        <w:rPr>
          <w:rFonts w:ascii="Calibri" w:hAnsi="Calibri"/>
          <w:sz w:val="24"/>
        </w:rPr>
        <w:t xml:space="preserve"> and check detail for stock buyers. Edit, delete</w:t>
      </w:r>
      <w:r w:rsidR="00A563C7">
        <w:rPr>
          <w:rFonts w:ascii="Calibri" w:hAnsi="Calibri"/>
          <w:sz w:val="24"/>
        </w:rPr>
        <w:t>,</w:t>
      </w:r>
      <w:r w:rsidR="00E02D38">
        <w:rPr>
          <w:rFonts w:ascii="Calibri" w:hAnsi="Calibri"/>
          <w:sz w:val="24"/>
        </w:rPr>
        <w:t xml:space="preserve"> and check details for stock payment</w:t>
      </w:r>
      <w:r w:rsidR="001B5F01">
        <w:rPr>
          <w:rFonts w:ascii="Calibri" w:hAnsi="Calibri"/>
          <w:sz w:val="24"/>
        </w:rPr>
        <w:t xml:space="preserve">. Buyers can view companies and buy stocks. Moreover, admin can register new admins and new buyers can </w:t>
      </w:r>
      <w:proofErr w:type="spellStart"/>
      <w:r w:rsidR="001B5F01">
        <w:rPr>
          <w:rFonts w:ascii="Calibri" w:hAnsi="Calibri"/>
          <w:sz w:val="24"/>
        </w:rPr>
        <w:t>signup</w:t>
      </w:r>
      <w:proofErr w:type="spellEnd"/>
      <w:r w:rsidR="001B5F01">
        <w:rPr>
          <w:rFonts w:ascii="Calibri" w:hAnsi="Calibri"/>
          <w:sz w:val="24"/>
        </w:rPr>
        <w:t xml:space="preserve"> for free. </w:t>
      </w:r>
    </w:p>
    <w:p w14:paraId="77098A64" w14:textId="40F0EE44" w:rsidR="001D518F" w:rsidRDefault="001D518F" w:rsidP="00EC1884">
      <w:pPr>
        <w:pStyle w:val="Heading2"/>
      </w:pPr>
      <w:bookmarkStart w:id="6" w:name="_Toc497396233"/>
      <w:bookmarkStart w:id="7" w:name="_Toc40525994"/>
      <w:r>
        <w:t xml:space="preserve">Scope and </w:t>
      </w:r>
      <w:bookmarkEnd w:id="6"/>
      <w:r w:rsidR="00FA0F3C">
        <w:t>Deliverables</w:t>
      </w:r>
      <w:bookmarkEnd w:id="7"/>
    </w:p>
    <w:p w14:paraId="440F18B0" w14:textId="36E9F261" w:rsidR="001D518F" w:rsidRDefault="001925D5" w:rsidP="00EC1884">
      <w:pPr>
        <w:pStyle w:val="Heading3"/>
      </w:pPr>
      <w:bookmarkStart w:id="8" w:name="_Toc497396234"/>
      <w:bookmarkStart w:id="9" w:name="_Toc40525995"/>
      <w:r>
        <w:t xml:space="preserve">Project </w:t>
      </w:r>
      <w:r w:rsidR="001D518F" w:rsidRPr="00BB1E45">
        <w:t>Scope</w:t>
      </w:r>
      <w:bookmarkEnd w:id="8"/>
      <w:bookmarkEnd w:id="9"/>
    </w:p>
    <w:p w14:paraId="45448A0E" w14:textId="5D618CA2" w:rsidR="001D518F" w:rsidRPr="007440F9" w:rsidRDefault="00CB6B13" w:rsidP="007035B2">
      <w:pPr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his is a 4</w:t>
      </w:r>
      <w:r w:rsidR="00A563C7">
        <w:rPr>
          <w:rFonts w:ascii="Calibri" w:hAnsi="Calibri"/>
          <w:sz w:val="24"/>
        </w:rPr>
        <w:t>-</w:t>
      </w:r>
      <w:r>
        <w:rPr>
          <w:rFonts w:ascii="Calibri" w:hAnsi="Calibri"/>
          <w:sz w:val="24"/>
        </w:rPr>
        <w:t>week project</w:t>
      </w:r>
      <w:r w:rsidR="000C63ED">
        <w:rPr>
          <w:rFonts w:ascii="Calibri" w:hAnsi="Calibri"/>
          <w:sz w:val="24"/>
        </w:rPr>
        <w:t xml:space="preserve"> </w:t>
      </w:r>
      <w:proofErr w:type="spellStart"/>
      <w:r w:rsidR="000C63ED">
        <w:rPr>
          <w:rFonts w:ascii="Calibri" w:hAnsi="Calibri"/>
          <w:sz w:val="24"/>
        </w:rPr>
        <w:t>i.e</w:t>
      </w:r>
      <w:proofErr w:type="spellEnd"/>
      <w:r w:rsidR="000C63ED">
        <w:rPr>
          <w:rFonts w:ascii="Calibri" w:hAnsi="Calibri"/>
          <w:sz w:val="24"/>
        </w:rPr>
        <w:t xml:space="preserve"> 20 days altogether. The scope of the project is as follows:</w:t>
      </w:r>
    </w:p>
    <w:p w14:paraId="39AF8DBA" w14:textId="03AC97F8" w:rsidR="001D518F" w:rsidRDefault="001D518F" w:rsidP="001D518F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 w:rsidRPr="007440F9">
        <w:rPr>
          <w:rFonts w:ascii="Calibri" w:hAnsi="Calibri"/>
          <w:sz w:val="24"/>
        </w:rPr>
        <w:t xml:space="preserve">Implement Admin functions like edit, delete </w:t>
      </w:r>
      <w:r w:rsidR="001136EA">
        <w:rPr>
          <w:rFonts w:ascii="Calibri" w:hAnsi="Calibri"/>
          <w:sz w:val="24"/>
        </w:rPr>
        <w:t xml:space="preserve">view company. </w:t>
      </w:r>
    </w:p>
    <w:p w14:paraId="0F4EA6E4" w14:textId="025D19EB" w:rsidR="001136EA" w:rsidRDefault="001136EA" w:rsidP="001D518F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o implement the functionalities for stock buyers i.e. Edit, delete</w:t>
      </w:r>
      <w:r w:rsidR="00A563C7">
        <w:rPr>
          <w:rFonts w:ascii="Calibri" w:hAnsi="Calibri"/>
          <w:sz w:val="24"/>
        </w:rPr>
        <w:t>,</w:t>
      </w:r>
      <w:r>
        <w:rPr>
          <w:rFonts w:ascii="Calibri" w:hAnsi="Calibri"/>
          <w:sz w:val="24"/>
        </w:rPr>
        <w:t xml:space="preserve"> and check detail.</w:t>
      </w:r>
    </w:p>
    <w:p w14:paraId="35F4B121" w14:textId="48B7F189" w:rsidR="001136EA" w:rsidRDefault="001136EA" w:rsidP="001D518F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To implement the functionalities for stock payment </w:t>
      </w:r>
      <w:proofErr w:type="spellStart"/>
      <w:r>
        <w:rPr>
          <w:rFonts w:ascii="Calibri" w:hAnsi="Calibri"/>
          <w:sz w:val="24"/>
        </w:rPr>
        <w:t>i.e</w:t>
      </w:r>
      <w:proofErr w:type="spellEnd"/>
      <w:r>
        <w:rPr>
          <w:rFonts w:ascii="Calibri" w:hAnsi="Calibri"/>
          <w:sz w:val="24"/>
        </w:rPr>
        <w:t xml:space="preserve"> edit, delete</w:t>
      </w:r>
      <w:r w:rsidR="00A563C7">
        <w:rPr>
          <w:rFonts w:ascii="Calibri" w:hAnsi="Calibri"/>
          <w:sz w:val="24"/>
        </w:rPr>
        <w:t>,</w:t>
      </w:r>
      <w:r>
        <w:rPr>
          <w:rFonts w:ascii="Calibri" w:hAnsi="Calibri"/>
          <w:sz w:val="24"/>
        </w:rPr>
        <w:t xml:space="preserve"> and check details of the stock payment.</w:t>
      </w:r>
    </w:p>
    <w:p w14:paraId="41AE249C" w14:textId="53B9F235" w:rsidR="001136EA" w:rsidRDefault="00BD1FD3" w:rsidP="001D518F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 xml:space="preserve">To implement the functionalities of </w:t>
      </w:r>
      <w:r w:rsidR="00A563C7">
        <w:rPr>
          <w:rFonts w:ascii="Calibri" w:hAnsi="Calibri"/>
          <w:sz w:val="24"/>
        </w:rPr>
        <w:t xml:space="preserve">the </w:t>
      </w:r>
      <w:r>
        <w:rPr>
          <w:rFonts w:ascii="Calibri" w:hAnsi="Calibri"/>
          <w:sz w:val="24"/>
        </w:rPr>
        <w:t>stock buyer such as buying stock.</w:t>
      </w:r>
    </w:p>
    <w:p w14:paraId="0B9A2BEA" w14:textId="571F1F81" w:rsidR="00BD1FD3" w:rsidRPr="007440F9" w:rsidRDefault="00BD1FD3" w:rsidP="001D518F">
      <w:pPr>
        <w:pStyle w:val="ListParagraph"/>
        <w:numPr>
          <w:ilvl w:val="0"/>
          <w:numId w:val="22"/>
        </w:numPr>
        <w:spacing w:line="252" w:lineRule="auto"/>
        <w:jc w:val="both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Testing of all functionalities.</w:t>
      </w:r>
    </w:p>
    <w:p w14:paraId="7D71F2B0" w14:textId="77777777" w:rsidR="001D518F" w:rsidRDefault="001D518F" w:rsidP="001D518F"/>
    <w:p w14:paraId="17783C22" w14:textId="7EAEB2A7" w:rsidR="001D518F" w:rsidRDefault="00FA0F3C" w:rsidP="00EC1884">
      <w:pPr>
        <w:pStyle w:val="Heading3"/>
      </w:pPr>
      <w:bookmarkStart w:id="10" w:name="_Toc40525996"/>
      <w:r>
        <w:t>Project Deliverables</w:t>
      </w:r>
      <w:bookmarkEnd w:id="10"/>
    </w:p>
    <w:p w14:paraId="4A9366F9" w14:textId="1F8DB924" w:rsidR="008B1BCF" w:rsidRDefault="001D518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  <w:r w:rsidRPr="00BB1E45">
        <w:rPr>
          <w:rFonts w:ascii="Calibri" w:hAnsi="Calibri"/>
          <w:sz w:val="24"/>
          <w:szCs w:val="24"/>
        </w:rPr>
        <w:t xml:space="preserve">To achieve the goal of our project, we have set </w:t>
      </w:r>
      <w:r w:rsidR="00A563C7">
        <w:rPr>
          <w:rFonts w:ascii="Calibri" w:hAnsi="Calibri"/>
          <w:sz w:val="24"/>
          <w:szCs w:val="24"/>
        </w:rPr>
        <w:t xml:space="preserve">the </w:t>
      </w:r>
      <w:r w:rsidRPr="00BB1E45">
        <w:rPr>
          <w:rFonts w:ascii="Calibri" w:hAnsi="Calibri"/>
          <w:sz w:val="24"/>
          <w:szCs w:val="24"/>
        </w:rPr>
        <w:t xml:space="preserve">following </w:t>
      </w:r>
      <w:r w:rsidR="008B1BCF">
        <w:rPr>
          <w:rFonts w:ascii="Calibri" w:hAnsi="Calibri"/>
          <w:sz w:val="24"/>
          <w:szCs w:val="24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0B00CA">
        <w:tc>
          <w:tcPr>
            <w:tcW w:w="5228" w:type="dxa"/>
            <w:shd w:val="clear" w:color="auto" w:fill="FFFF00"/>
          </w:tcPr>
          <w:p w14:paraId="6D6BBA0A" w14:textId="0345224F" w:rsidR="008B1BCF" w:rsidRPr="00EF080D" w:rsidRDefault="008B1BCF" w:rsidP="001D518F">
            <w:pPr>
              <w:tabs>
                <w:tab w:val="left" w:pos="1185"/>
              </w:tabs>
              <w:rPr>
                <w:rFonts w:ascii="Calibri" w:hAnsi="Calibri"/>
                <w:b/>
                <w:sz w:val="24"/>
                <w:szCs w:val="24"/>
              </w:rPr>
            </w:pPr>
            <w:r w:rsidRPr="00EF080D">
              <w:rPr>
                <w:rFonts w:ascii="Calibri" w:hAnsi="Calibri"/>
                <w:b/>
                <w:sz w:val="24"/>
                <w:szCs w:val="24"/>
              </w:rPr>
              <w:t>Deliverables</w:t>
            </w:r>
          </w:p>
        </w:tc>
        <w:tc>
          <w:tcPr>
            <w:tcW w:w="5228" w:type="dxa"/>
            <w:shd w:val="clear" w:color="auto" w:fill="FFFF00"/>
          </w:tcPr>
          <w:p w14:paraId="58CCFA75" w14:textId="2338F198" w:rsidR="008B1BCF" w:rsidRPr="00EF080D" w:rsidRDefault="008B1BCF" w:rsidP="001D518F">
            <w:pPr>
              <w:tabs>
                <w:tab w:val="left" w:pos="1185"/>
              </w:tabs>
              <w:rPr>
                <w:rFonts w:ascii="Calibri" w:hAnsi="Calibri"/>
                <w:b/>
                <w:sz w:val="24"/>
                <w:szCs w:val="24"/>
              </w:rPr>
            </w:pPr>
            <w:r w:rsidRPr="00EF080D">
              <w:rPr>
                <w:rFonts w:ascii="Calibri" w:hAnsi="Calibri"/>
                <w:b/>
                <w:sz w:val="24"/>
                <w:szCs w:val="24"/>
              </w:rPr>
              <w:t>Explanation</w:t>
            </w:r>
          </w:p>
        </w:tc>
      </w:tr>
      <w:tr w:rsidR="008B1BCF" w14:paraId="46F2CD7C" w14:textId="77777777" w:rsidTr="000B00CA">
        <w:tc>
          <w:tcPr>
            <w:tcW w:w="5228" w:type="dxa"/>
            <w:shd w:val="clear" w:color="auto" w:fill="C5E0B3" w:themeFill="accent6" w:themeFillTint="66"/>
          </w:tcPr>
          <w:p w14:paraId="0BDE5DE2" w14:textId="50AA3A83" w:rsidR="008B1BCF" w:rsidRDefault="008B1BCF" w:rsidP="001D518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Planning</w:t>
            </w:r>
            <w:r w:rsidR="00EB05CA">
              <w:rPr>
                <w:rFonts w:ascii="Calibri" w:hAnsi="Calibri"/>
                <w:sz w:val="24"/>
                <w:szCs w:val="24"/>
              </w:rPr>
              <w:t xml:space="preserve"> of the project</w:t>
            </w:r>
          </w:p>
        </w:tc>
        <w:tc>
          <w:tcPr>
            <w:tcW w:w="5228" w:type="dxa"/>
            <w:shd w:val="clear" w:color="auto" w:fill="C5E0B3" w:themeFill="accent6" w:themeFillTint="66"/>
          </w:tcPr>
          <w:p w14:paraId="6CC46F68" w14:textId="636D49FF" w:rsidR="008B1BCF" w:rsidRDefault="00920259" w:rsidP="001D518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his includes the planning and specification of the project.</w:t>
            </w:r>
          </w:p>
        </w:tc>
      </w:tr>
      <w:tr w:rsidR="008B1BCF" w14:paraId="25A3FE40" w14:textId="77777777" w:rsidTr="000B00CA">
        <w:tc>
          <w:tcPr>
            <w:tcW w:w="5228" w:type="dxa"/>
            <w:shd w:val="clear" w:color="auto" w:fill="C5E0B3" w:themeFill="accent6" w:themeFillTint="66"/>
          </w:tcPr>
          <w:p w14:paraId="1D0ADD48" w14:textId="1B046469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Coding and Impleme</w:t>
            </w:r>
            <w:r w:rsidR="00A563C7">
              <w:rPr>
                <w:rFonts w:ascii="Calibri" w:hAnsi="Calibri"/>
                <w:sz w:val="24"/>
                <w:szCs w:val="24"/>
              </w:rPr>
              <w:t>n</w:t>
            </w:r>
            <w:r>
              <w:rPr>
                <w:rFonts w:ascii="Calibri" w:hAnsi="Calibri"/>
                <w:sz w:val="24"/>
                <w:szCs w:val="24"/>
              </w:rPr>
              <w:t>tation</w:t>
            </w:r>
            <w:r w:rsidR="00EB05CA">
              <w:rPr>
                <w:rFonts w:ascii="Calibri" w:hAnsi="Calibri"/>
                <w:sz w:val="24"/>
                <w:szCs w:val="24"/>
              </w:rPr>
              <w:t xml:space="preserve"> of the project</w:t>
            </w:r>
          </w:p>
        </w:tc>
        <w:tc>
          <w:tcPr>
            <w:tcW w:w="5228" w:type="dxa"/>
            <w:shd w:val="clear" w:color="auto" w:fill="C5E0B3" w:themeFill="accent6" w:themeFillTint="66"/>
          </w:tcPr>
          <w:p w14:paraId="44D7CB6D" w14:textId="3E4D7005" w:rsidR="008B1BCF" w:rsidRDefault="001B6A68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his will show the coding and impleme</w:t>
            </w:r>
            <w:r w:rsidR="00A563C7">
              <w:rPr>
                <w:rFonts w:ascii="Calibri" w:hAnsi="Calibri"/>
                <w:sz w:val="24"/>
                <w:szCs w:val="24"/>
              </w:rPr>
              <w:t>n</w:t>
            </w:r>
            <w:r>
              <w:rPr>
                <w:rFonts w:ascii="Calibri" w:hAnsi="Calibri"/>
                <w:sz w:val="24"/>
                <w:szCs w:val="24"/>
              </w:rPr>
              <w:t>tation part of the project.</w:t>
            </w:r>
          </w:p>
        </w:tc>
      </w:tr>
      <w:tr w:rsidR="008B1BCF" w14:paraId="45A317F3" w14:textId="77777777" w:rsidTr="000B00CA">
        <w:tc>
          <w:tcPr>
            <w:tcW w:w="5228" w:type="dxa"/>
            <w:shd w:val="clear" w:color="auto" w:fill="C5E0B3" w:themeFill="accent6" w:themeFillTint="66"/>
          </w:tcPr>
          <w:p w14:paraId="22DE7E93" w14:textId="00900309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Testing and documentation</w:t>
            </w:r>
            <w:r w:rsidR="00EB05CA">
              <w:rPr>
                <w:rFonts w:ascii="Calibri" w:hAnsi="Calibri"/>
                <w:sz w:val="24"/>
                <w:szCs w:val="24"/>
              </w:rPr>
              <w:t xml:space="preserve"> of the project</w:t>
            </w:r>
          </w:p>
        </w:tc>
        <w:tc>
          <w:tcPr>
            <w:tcW w:w="5228" w:type="dxa"/>
            <w:shd w:val="clear" w:color="auto" w:fill="C5E0B3" w:themeFill="accent6" w:themeFillTint="66"/>
          </w:tcPr>
          <w:p w14:paraId="4CAA8AFE" w14:textId="64C0EA38" w:rsidR="008B1BCF" w:rsidRDefault="001B6A68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This will demonstrate how </w:t>
            </w:r>
            <w:r w:rsidR="00A563C7">
              <w:rPr>
                <w:rFonts w:ascii="Calibri" w:hAnsi="Calibri"/>
                <w:sz w:val="24"/>
                <w:szCs w:val="24"/>
              </w:rPr>
              <w:t xml:space="preserve">the </w:t>
            </w:r>
            <w:r>
              <w:rPr>
                <w:rFonts w:ascii="Calibri" w:hAnsi="Calibri"/>
                <w:sz w:val="24"/>
                <w:szCs w:val="24"/>
              </w:rPr>
              <w:t xml:space="preserve">application will be used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and also</w:t>
            </w:r>
            <w:proofErr w:type="gramEnd"/>
            <w:r>
              <w:rPr>
                <w:rFonts w:ascii="Calibri" w:hAnsi="Calibri"/>
                <w:sz w:val="24"/>
                <w:szCs w:val="24"/>
              </w:rPr>
              <w:t xml:space="preserve"> the test details of the we</w:t>
            </w:r>
            <w:r w:rsidR="00A563C7">
              <w:rPr>
                <w:rFonts w:ascii="Calibri" w:hAnsi="Calibri"/>
                <w:sz w:val="24"/>
                <w:szCs w:val="24"/>
              </w:rPr>
              <w:t>b</w:t>
            </w:r>
            <w:r>
              <w:rPr>
                <w:rFonts w:ascii="Calibri" w:hAnsi="Calibri"/>
                <w:sz w:val="24"/>
                <w:szCs w:val="24"/>
              </w:rPr>
              <w:t xml:space="preserve"> app.</w:t>
            </w:r>
          </w:p>
        </w:tc>
      </w:tr>
      <w:tr w:rsidR="008B1BCF" w14:paraId="1C3DAE42" w14:textId="77777777" w:rsidTr="000B00CA">
        <w:tc>
          <w:tcPr>
            <w:tcW w:w="5228" w:type="dxa"/>
            <w:shd w:val="clear" w:color="auto" w:fill="C5E0B3" w:themeFill="accent6" w:themeFillTint="66"/>
          </w:tcPr>
          <w:p w14:paraId="6BC1ECAE" w14:textId="3C3B2311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written </w:t>
            </w:r>
            <w:r w:rsidR="00A563C7">
              <w:rPr>
                <w:rFonts w:ascii="Calibri" w:hAnsi="Calibri"/>
                <w:sz w:val="24"/>
                <w:szCs w:val="24"/>
              </w:rPr>
              <w:t>r</w:t>
            </w:r>
            <w:r>
              <w:rPr>
                <w:rFonts w:ascii="Calibri" w:hAnsi="Calibri"/>
                <w:sz w:val="24"/>
                <w:szCs w:val="24"/>
              </w:rPr>
              <w:t>eport</w:t>
            </w:r>
            <w:r w:rsidR="00EB05CA">
              <w:rPr>
                <w:rFonts w:ascii="Calibri" w:hAnsi="Calibri"/>
                <w:sz w:val="24"/>
                <w:szCs w:val="24"/>
              </w:rPr>
              <w:t xml:space="preserve"> of the project</w:t>
            </w:r>
          </w:p>
        </w:tc>
        <w:tc>
          <w:tcPr>
            <w:tcW w:w="5228" w:type="dxa"/>
            <w:shd w:val="clear" w:color="auto" w:fill="C5E0B3" w:themeFill="accent6" w:themeFillTint="66"/>
          </w:tcPr>
          <w:p w14:paraId="09A1B8DD" w14:textId="100741BA" w:rsidR="008B1BCF" w:rsidRDefault="00863184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This will provide </w:t>
            </w:r>
            <w:r w:rsidR="00A563C7">
              <w:rPr>
                <w:rFonts w:ascii="Calibri" w:hAnsi="Calibri"/>
                <w:sz w:val="24"/>
                <w:szCs w:val="24"/>
              </w:rPr>
              <w:t>a</w:t>
            </w:r>
            <w:r>
              <w:rPr>
                <w:rFonts w:ascii="Calibri" w:hAnsi="Calibri"/>
                <w:sz w:val="24"/>
                <w:szCs w:val="24"/>
              </w:rPr>
              <w:t xml:space="preserve"> detailed report along with all details of goals, objectives, timelines</w:t>
            </w:r>
            <w:r w:rsidR="00A563C7">
              <w:rPr>
                <w:rFonts w:ascii="Calibri" w:hAnsi="Calibri"/>
                <w:sz w:val="24"/>
                <w:szCs w:val="24"/>
              </w:rPr>
              <w:t>,</w:t>
            </w:r>
            <w:r>
              <w:rPr>
                <w:rFonts w:ascii="Calibri" w:hAnsi="Calibri"/>
                <w:sz w:val="24"/>
                <w:szCs w:val="24"/>
              </w:rPr>
              <w:t xml:space="preserve"> etc. </w:t>
            </w:r>
          </w:p>
        </w:tc>
      </w:tr>
    </w:tbl>
    <w:p w14:paraId="171EDD01" w14:textId="77777777" w:rsidR="00990DE9" w:rsidRDefault="00990DE9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Default="00DC5D92" w:rsidP="00AC1033">
      <w:pPr>
        <w:pStyle w:val="Heading2"/>
      </w:pPr>
      <w:bookmarkStart w:id="11" w:name="_Toc40525997"/>
      <w:r w:rsidRPr="00DC5D92">
        <w:t>Project Specification and Target Audience</w:t>
      </w:r>
      <w:bookmarkEnd w:id="11"/>
    </w:p>
    <w:p w14:paraId="45E7A5EB" w14:textId="501CC76F" w:rsidR="00DC5D92" w:rsidRPr="007440F9" w:rsidRDefault="00F61A38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 w:rsidRPr="007440F9">
        <w:rPr>
          <w:rFonts w:cstheme="minorHAnsi"/>
          <w:sz w:val="24"/>
        </w:rPr>
        <w:t>Secure login and registration by admin and user.</w:t>
      </w:r>
    </w:p>
    <w:p w14:paraId="7B1BD984" w14:textId="017135F8" w:rsidR="00F61A38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View, edit</w:t>
      </w:r>
      <w:r w:rsidR="00A563C7">
        <w:rPr>
          <w:rFonts w:cstheme="minorHAnsi"/>
          <w:sz w:val="24"/>
        </w:rPr>
        <w:t>,</w:t>
      </w:r>
      <w:r>
        <w:rPr>
          <w:rFonts w:cstheme="minorHAnsi"/>
          <w:sz w:val="24"/>
        </w:rPr>
        <w:t xml:space="preserve"> and delete companies.</w:t>
      </w:r>
    </w:p>
    <w:p w14:paraId="426053D9" w14:textId="7132C719" w:rsidR="00D17935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Edit, delete and check details of stock buyers</w:t>
      </w:r>
    </w:p>
    <w:p w14:paraId="440D094F" w14:textId="6F3023D0" w:rsidR="00D17935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Edit, delete</w:t>
      </w:r>
      <w:r w:rsidR="00A563C7">
        <w:rPr>
          <w:rFonts w:cstheme="minorHAnsi"/>
          <w:sz w:val="24"/>
        </w:rPr>
        <w:t>,</w:t>
      </w:r>
      <w:r>
        <w:rPr>
          <w:rFonts w:cstheme="minorHAnsi"/>
          <w:sz w:val="24"/>
        </w:rPr>
        <w:t xml:space="preserve"> and check details of stock payments.</w:t>
      </w:r>
    </w:p>
    <w:p w14:paraId="36F4CC65" w14:textId="563E1132" w:rsidR="00D17935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Buyers can view company details and can buy the stock</w:t>
      </w:r>
    </w:p>
    <w:p w14:paraId="26269CFB" w14:textId="148E10DA" w:rsidR="00D17935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New Buyers can signup</w:t>
      </w:r>
    </w:p>
    <w:p w14:paraId="29293531" w14:textId="2FFF2C4B" w:rsidR="00D17935" w:rsidRPr="007440F9" w:rsidRDefault="00D17935" w:rsidP="00D17935">
      <w:pPr>
        <w:pStyle w:val="ListParagraph"/>
        <w:numPr>
          <w:ilvl w:val="0"/>
          <w:numId w:val="42"/>
        </w:numPr>
        <w:rPr>
          <w:rFonts w:cstheme="minorHAnsi"/>
          <w:sz w:val="24"/>
        </w:rPr>
      </w:pPr>
      <w:r>
        <w:rPr>
          <w:rFonts w:cstheme="minorHAnsi"/>
          <w:sz w:val="24"/>
        </w:rPr>
        <w:t>Admin can register new admins.</w:t>
      </w:r>
    </w:p>
    <w:p w14:paraId="175CBED8" w14:textId="1D487DF6" w:rsidR="00F61A38" w:rsidRDefault="00F61A38" w:rsidP="00D17935">
      <w:pPr>
        <w:pStyle w:val="ListParagraph"/>
        <w:numPr>
          <w:ilvl w:val="0"/>
          <w:numId w:val="42"/>
        </w:numPr>
      </w:pPr>
      <w:r w:rsidRPr="007440F9">
        <w:rPr>
          <w:rFonts w:cstheme="minorHAnsi"/>
          <w:sz w:val="24"/>
        </w:rPr>
        <w:t>Edit, delete of readers by admin</w:t>
      </w:r>
      <w:r>
        <w:t>.</w:t>
      </w:r>
    </w:p>
    <w:p w14:paraId="01150217" w14:textId="5D301795" w:rsidR="00406EF9" w:rsidRPr="00FB644B" w:rsidRDefault="00406EF9" w:rsidP="00406EF9">
      <w:pPr>
        <w:ind w:left="142"/>
        <w:rPr>
          <w:rFonts w:cstheme="minorHAnsi"/>
          <w:sz w:val="24"/>
        </w:rPr>
      </w:pPr>
      <w:r w:rsidRPr="00FB644B">
        <w:rPr>
          <w:rFonts w:cstheme="minorHAnsi"/>
          <w:sz w:val="24"/>
        </w:rPr>
        <w:t xml:space="preserve">The target audience for this project is the people </w:t>
      </w:r>
      <w:r w:rsidR="000D023E" w:rsidRPr="00FB644B">
        <w:rPr>
          <w:rFonts w:cstheme="minorHAnsi"/>
          <w:sz w:val="24"/>
        </w:rPr>
        <w:t>who are keen to buy stocks for a trusted issuers.</w:t>
      </w:r>
    </w:p>
    <w:p w14:paraId="682264DF" w14:textId="0F59145B" w:rsidR="00861EF9" w:rsidRPr="00330A98" w:rsidRDefault="00861EF9" w:rsidP="00861EF9">
      <w:pPr>
        <w:pStyle w:val="Heading1"/>
      </w:pPr>
      <w:bookmarkStart w:id="12" w:name="_Toc497396239"/>
      <w:bookmarkStart w:id="13" w:name="_Toc40525998"/>
      <w:r>
        <w:lastRenderedPageBreak/>
        <w:t xml:space="preserve">Project </w:t>
      </w:r>
      <w:r w:rsidR="001C2CAB">
        <w:t>Schedule</w:t>
      </w:r>
      <w:r w:rsidRPr="00330A98">
        <w:t xml:space="preserve"> and milestones</w:t>
      </w:r>
      <w:bookmarkEnd w:id="12"/>
      <w:bookmarkEnd w:id="13"/>
    </w:p>
    <w:p w14:paraId="0A849B8D" w14:textId="77777777" w:rsidR="00861EF9" w:rsidRDefault="00861EF9" w:rsidP="00861EF9"/>
    <w:tbl>
      <w:tblPr>
        <w:tblStyle w:val="PlainTable1"/>
        <w:tblW w:w="10163" w:type="dxa"/>
        <w:jc w:val="center"/>
        <w:tblLook w:val="04E0" w:firstRow="1" w:lastRow="1" w:firstColumn="1" w:lastColumn="0" w:noHBand="0" w:noVBand="1"/>
      </w:tblPr>
      <w:tblGrid>
        <w:gridCol w:w="1271"/>
        <w:gridCol w:w="4215"/>
        <w:gridCol w:w="4677"/>
      </w:tblGrid>
      <w:tr w:rsidR="002F76E6" w:rsidRPr="00BB1E45" w14:paraId="76F317F5" w14:textId="77777777" w:rsidTr="00022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FFFF00"/>
          </w:tcPr>
          <w:p w14:paraId="63DB6B3C" w14:textId="11648413" w:rsidR="002F76E6" w:rsidRPr="007440F9" w:rsidRDefault="002F76E6" w:rsidP="002F76E6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215" w:type="dxa"/>
            <w:shd w:val="clear" w:color="auto" w:fill="FFFF00"/>
          </w:tcPr>
          <w:p w14:paraId="1C503037" w14:textId="5327C694" w:rsidR="002F76E6" w:rsidRPr="007440F9" w:rsidRDefault="002F76E6" w:rsidP="002F76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Milestone</w:t>
            </w:r>
          </w:p>
        </w:tc>
        <w:tc>
          <w:tcPr>
            <w:tcW w:w="4677" w:type="dxa"/>
            <w:shd w:val="clear" w:color="auto" w:fill="FFFF00"/>
          </w:tcPr>
          <w:p w14:paraId="4C97CF28" w14:textId="77777777" w:rsidR="002F76E6" w:rsidRPr="007440F9" w:rsidRDefault="002F76E6" w:rsidP="002F76E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2F76E6" w:rsidRPr="00BB1E45" w14:paraId="32071D36" w14:textId="77777777" w:rsidTr="0002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C5E0B3" w:themeFill="accent6" w:themeFillTint="66"/>
          </w:tcPr>
          <w:p w14:paraId="6DB9B50D" w14:textId="582B80FA" w:rsidR="002F76E6" w:rsidRPr="00022FAE" w:rsidRDefault="002F76E6" w:rsidP="002F76E6">
            <w:pPr>
              <w:jc w:val="center"/>
              <w:rPr>
                <w:rFonts w:ascii="Calibri" w:hAnsi="Calibri"/>
                <w:b w:val="0"/>
                <w:sz w:val="24"/>
              </w:rPr>
            </w:pPr>
            <w:r w:rsidRPr="00022FAE">
              <w:rPr>
                <w:rFonts w:ascii="Calibri" w:hAnsi="Calibri"/>
                <w:b w:val="0"/>
                <w:sz w:val="24"/>
              </w:rPr>
              <w:t>1-2</w:t>
            </w:r>
          </w:p>
        </w:tc>
        <w:tc>
          <w:tcPr>
            <w:tcW w:w="4215" w:type="dxa"/>
            <w:shd w:val="clear" w:color="auto" w:fill="C5E0B3" w:themeFill="accent6" w:themeFillTint="66"/>
          </w:tcPr>
          <w:p w14:paraId="66EAF774" w14:textId="0EBCC58A" w:rsidR="002F76E6" w:rsidRPr="00022FAE" w:rsidRDefault="002F76E6" w:rsidP="002F76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022FAE">
              <w:rPr>
                <w:rFonts w:ascii="Calibri" w:hAnsi="Calibri"/>
                <w:sz w:val="24"/>
              </w:rPr>
              <w:t>Project planning</w:t>
            </w:r>
          </w:p>
        </w:tc>
        <w:tc>
          <w:tcPr>
            <w:tcW w:w="4677" w:type="dxa"/>
            <w:shd w:val="clear" w:color="auto" w:fill="C5E0B3" w:themeFill="accent6" w:themeFillTint="66"/>
          </w:tcPr>
          <w:p w14:paraId="07360E44" w14:textId="77777777" w:rsidR="002F76E6" w:rsidRPr="007440F9" w:rsidRDefault="002F76E6" w:rsidP="002F76E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Kickoff Meeting</w:t>
            </w:r>
          </w:p>
          <w:p w14:paraId="2E7C8CFD" w14:textId="77777777" w:rsidR="002F76E6" w:rsidRPr="007440F9" w:rsidRDefault="002F76E6" w:rsidP="002F76E6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7B39842C" w14:textId="77777777" w:rsidR="002F76E6" w:rsidRPr="007440F9" w:rsidRDefault="002F76E6" w:rsidP="002F76E6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Definition Document</w:t>
            </w:r>
          </w:p>
          <w:p w14:paraId="68908A03" w14:textId="77777777" w:rsidR="002F76E6" w:rsidRPr="007440F9" w:rsidRDefault="002F76E6" w:rsidP="002F76E6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Analysis Report</w:t>
            </w:r>
          </w:p>
          <w:p w14:paraId="5BFDC8A4" w14:textId="3A857F97" w:rsidR="002F76E6" w:rsidRPr="007440F9" w:rsidRDefault="002F76E6" w:rsidP="002F76E6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2F76E6" w:rsidRPr="00BB1E45" w14:paraId="034A726A" w14:textId="77777777" w:rsidTr="00022FAE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C5E0B3" w:themeFill="accent6" w:themeFillTint="66"/>
          </w:tcPr>
          <w:p w14:paraId="7370630D" w14:textId="17FFD9E1" w:rsidR="002F76E6" w:rsidRPr="00022FAE" w:rsidRDefault="002F76E6" w:rsidP="002F76E6">
            <w:pPr>
              <w:jc w:val="center"/>
              <w:rPr>
                <w:rFonts w:ascii="Calibri" w:hAnsi="Calibri"/>
                <w:b w:val="0"/>
                <w:sz w:val="24"/>
              </w:rPr>
            </w:pPr>
            <w:r w:rsidRPr="00022FAE">
              <w:rPr>
                <w:rFonts w:ascii="Calibri" w:hAnsi="Calibri"/>
                <w:b w:val="0"/>
                <w:sz w:val="24"/>
              </w:rPr>
              <w:t>2-3</w:t>
            </w:r>
          </w:p>
        </w:tc>
        <w:tc>
          <w:tcPr>
            <w:tcW w:w="4215" w:type="dxa"/>
            <w:shd w:val="clear" w:color="auto" w:fill="C5E0B3" w:themeFill="accent6" w:themeFillTint="66"/>
          </w:tcPr>
          <w:p w14:paraId="080EB37A" w14:textId="569CAD78" w:rsidR="002F76E6" w:rsidRPr="00022FAE" w:rsidRDefault="002F76E6" w:rsidP="002F76E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022FAE">
              <w:rPr>
                <w:rFonts w:ascii="Calibri" w:hAnsi="Calibri"/>
                <w:sz w:val="24"/>
              </w:rPr>
              <w:t>Iteration 1</w:t>
            </w:r>
          </w:p>
        </w:tc>
        <w:tc>
          <w:tcPr>
            <w:tcW w:w="4677" w:type="dxa"/>
            <w:shd w:val="clear" w:color="auto" w:fill="C5E0B3" w:themeFill="accent6" w:themeFillTint="66"/>
          </w:tcPr>
          <w:p w14:paraId="0F3D2585" w14:textId="07973578" w:rsidR="002F76E6" w:rsidRPr="007440F9" w:rsidRDefault="002F76E6" w:rsidP="002F76E6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Database Design </w:t>
            </w:r>
          </w:p>
          <w:p w14:paraId="4EEAEE58" w14:textId="438C6690" w:rsidR="002F76E6" w:rsidRPr="007440F9" w:rsidRDefault="002F76E6" w:rsidP="002F76E6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2F76E6" w:rsidRPr="007440F9" w:rsidRDefault="002F76E6" w:rsidP="002F76E6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2F76E6" w:rsidRPr="00BB1E45" w14:paraId="37625E19" w14:textId="77777777" w:rsidTr="00022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C5E0B3" w:themeFill="accent6" w:themeFillTint="66"/>
          </w:tcPr>
          <w:p w14:paraId="1CFF478A" w14:textId="4D564529" w:rsidR="002F76E6" w:rsidRPr="00022FAE" w:rsidRDefault="002F76E6" w:rsidP="002F76E6">
            <w:pPr>
              <w:jc w:val="center"/>
              <w:rPr>
                <w:rFonts w:ascii="Calibri" w:hAnsi="Calibri"/>
                <w:b w:val="0"/>
                <w:sz w:val="24"/>
              </w:rPr>
            </w:pPr>
            <w:r w:rsidRPr="00022FAE">
              <w:rPr>
                <w:rFonts w:ascii="Calibri" w:hAnsi="Calibri"/>
                <w:b w:val="0"/>
                <w:sz w:val="24"/>
              </w:rPr>
              <w:t>3-4</w:t>
            </w:r>
          </w:p>
        </w:tc>
        <w:tc>
          <w:tcPr>
            <w:tcW w:w="4215" w:type="dxa"/>
            <w:shd w:val="clear" w:color="auto" w:fill="C5E0B3" w:themeFill="accent6" w:themeFillTint="66"/>
          </w:tcPr>
          <w:p w14:paraId="5A14048E" w14:textId="4C54BFD6" w:rsidR="002F76E6" w:rsidRPr="00022FAE" w:rsidRDefault="002F76E6" w:rsidP="002F76E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022FAE">
              <w:rPr>
                <w:rFonts w:ascii="Calibri" w:hAnsi="Calibri"/>
                <w:sz w:val="24"/>
              </w:rPr>
              <w:t>Iteration 2</w:t>
            </w:r>
          </w:p>
        </w:tc>
        <w:tc>
          <w:tcPr>
            <w:tcW w:w="4677" w:type="dxa"/>
            <w:shd w:val="clear" w:color="auto" w:fill="C5E0B3" w:themeFill="accent6" w:themeFillTint="66"/>
          </w:tcPr>
          <w:p w14:paraId="1994B822" w14:textId="77777777" w:rsidR="002F76E6" w:rsidRPr="007440F9" w:rsidRDefault="002F76E6" w:rsidP="002F76E6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 – Phase 1</w:t>
            </w:r>
          </w:p>
          <w:p w14:paraId="7968AB51" w14:textId="77777777" w:rsidR="002F76E6" w:rsidRPr="007440F9" w:rsidRDefault="002F76E6" w:rsidP="002F76E6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 – Phase 2</w:t>
            </w:r>
          </w:p>
          <w:p w14:paraId="3F8140C1" w14:textId="77777777" w:rsidR="002F76E6" w:rsidRPr="007440F9" w:rsidRDefault="002F76E6" w:rsidP="002F76E6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inal Product</w:t>
            </w:r>
          </w:p>
          <w:p w14:paraId="4FF64FDB" w14:textId="77777777" w:rsidR="002F76E6" w:rsidRPr="007440F9" w:rsidRDefault="002F76E6" w:rsidP="002F76E6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2F76E6" w:rsidRPr="00BB1E45" w14:paraId="0C909B63" w14:textId="77777777" w:rsidTr="00022FA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  <w:shd w:val="clear" w:color="auto" w:fill="C5E0B3" w:themeFill="accent6" w:themeFillTint="66"/>
          </w:tcPr>
          <w:p w14:paraId="21E2B30F" w14:textId="01A8071F" w:rsidR="002F76E6" w:rsidRPr="00022FAE" w:rsidRDefault="002F76E6" w:rsidP="002F76E6">
            <w:pPr>
              <w:jc w:val="center"/>
              <w:rPr>
                <w:rFonts w:ascii="Calibri" w:hAnsi="Calibri"/>
                <w:b w:val="0"/>
                <w:sz w:val="24"/>
              </w:rPr>
            </w:pPr>
            <w:r w:rsidRPr="00022FAE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215" w:type="dxa"/>
            <w:shd w:val="clear" w:color="auto" w:fill="C5E0B3" w:themeFill="accent6" w:themeFillTint="66"/>
          </w:tcPr>
          <w:p w14:paraId="53C0C13E" w14:textId="25B57DDF" w:rsidR="002F76E6" w:rsidRPr="00022FAE" w:rsidRDefault="002F76E6" w:rsidP="002F76E6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sz w:val="24"/>
              </w:rPr>
            </w:pPr>
            <w:r w:rsidRPr="00022FAE">
              <w:rPr>
                <w:rFonts w:ascii="Calibri" w:hAnsi="Calibri"/>
                <w:b w:val="0"/>
                <w:sz w:val="24"/>
              </w:rPr>
              <w:t>Iteration 3</w:t>
            </w:r>
          </w:p>
        </w:tc>
        <w:tc>
          <w:tcPr>
            <w:tcW w:w="4677" w:type="dxa"/>
            <w:shd w:val="clear" w:color="auto" w:fill="C5E0B3" w:themeFill="accent6" w:themeFillTint="66"/>
          </w:tcPr>
          <w:p w14:paraId="67A6D8B3" w14:textId="77777777" w:rsidR="002F76E6" w:rsidRPr="007440F9" w:rsidRDefault="002F76E6" w:rsidP="002F76E6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4E4D739C" w:rsidR="002F76E6" w:rsidRPr="007440F9" w:rsidRDefault="002F76E6" w:rsidP="002F76E6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Report and final Documentation</w:t>
            </w:r>
          </w:p>
          <w:p w14:paraId="1CE4B215" w14:textId="29091C56" w:rsidR="002F76E6" w:rsidRPr="007440F9" w:rsidRDefault="002F76E6" w:rsidP="002F76E6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7EB92D92" w:rsidR="00BA1F84" w:rsidRDefault="00BA1F84" w:rsidP="00C54DA9">
      <w:pPr>
        <w:pStyle w:val="Heading1"/>
      </w:pPr>
      <w:bookmarkStart w:id="14" w:name="_Toc497396236"/>
      <w:bookmarkStart w:id="15" w:name="_Toc40525999"/>
      <w:r>
        <w:t>Resources Required</w:t>
      </w:r>
      <w:bookmarkEnd w:id="15"/>
    </w:p>
    <w:p w14:paraId="231028C2" w14:textId="0C563AAB" w:rsidR="00BA1F84" w:rsidRPr="001C1B49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1C1B49">
        <w:rPr>
          <w:rFonts w:ascii="Calibri" w:hAnsi="Calibri" w:cs="Arial"/>
          <w:sz w:val="24"/>
          <w:szCs w:val="24"/>
        </w:rPr>
        <w:t>Windows OS 10, 4 GB RAM, Minimum i5 processor</w:t>
      </w:r>
    </w:p>
    <w:p w14:paraId="6315721C" w14:textId="6CA86F90" w:rsidR="00BA1F84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 w:rsidRPr="001C1B49">
        <w:rPr>
          <w:rFonts w:ascii="Calibri" w:hAnsi="Calibri" w:cs="Arial"/>
          <w:sz w:val="24"/>
          <w:szCs w:val="24"/>
        </w:rPr>
        <w:t>ASP.Net MVC and Identity Framework</w:t>
      </w:r>
      <w:r w:rsidR="00C54DA9">
        <w:rPr>
          <w:rFonts w:ascii="Calibri" w:hAnsi="Calibri" w:cs="Arial"/>
          <w:sz w:val="24"/>
          <w:szCs w:val="24"/>
        </w:rPr>
        <w:t>.</w:t>
      </w:r>
    </w:p>
    <w:p w14:paraId="14CCCA85" w14:textId="795D5764" w:rsidR="00C54DA9" w:rsidRPr="001C1B49" w:rsidRDefault="00C54DA9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 xml:space="preserve">Microsoft </w:t>
      </w:r>
      <w:r w:rsidR="00A563C7">
        <w:rPr>
          <w:rFonts w:ascii="Calibri" w:hAnsi="Calibri" w:cs="Arial"/>
          <w:sz w:val="24"/>
          <w:szCs w:val="24"/>
        </w:rPr>
        <w:t>W</w:t>
      </w:r>
      <w:r>
        <w:rPr>
          <w:rFonts w:ascii="Calibri" w:hAnsi="Calibri" w:cs="Arial"/>
          <w:sz w:val="24"/>
          <w:szCs w:val="24"/>
        </w:rPr>
        <w:t>ord Processor</w:t>
      </w:r>
    </w:p>
    <w:p w14:paraId="0F758134" w14:textId="408ADC37" w:rsidR="001D518F" w:rsidRPr="005D01A5" w:rsidRDefault="001D518F" w:rsidP="005D01A5">
      <w:pPr>
        <w:pStyle w:val="Heading1"/>
        <w:rPr>
          <w:rStyle w:val="Strong"/>
          <w:b w:val="0"/>
        </w:rPr>
      </w:pPr>
      <w:bookmarkStart w:id="16" w:name="_Toc40526000"/>
      <w:r>
        <w:t>Functional and Non-Functional R</w:t>
      </w:r>
      <w:r w:rsidRPr="000F52AF">
        <w:t>equirement</w:t>
      </w:r>
      <w:bookmarkEnd w:id="14"/>
      <w:bookmarkEnd w:id="16"/>
      <w:r w:rsidRPr="000F52AF">
        <w:fldChar w:fldCharType="begin"/>
      </w:r>
      <w:r w:rsidRPr="000F52AF">
        <w:instrText xml:space="preserve"> XE "Goal and Objectives of the Project" </w:instrText>
      </w:r>
      <w:r w:rsidRPr="000F52AF">
        <w:fldChar w:fldCharType="end"/>
      </w:r>
    </w:p>
    <w:p w14:paraId="29EA5453" w14:textId="77777777" w:rsidR="001D518F" w:rsidRPr="00C05AAB" w:rsidRDefault="001D518F" w:rsidP="001D518F">
      <w:pPr>
        <w:pStyle w:val="Heading2"/>
        <w:rPr>
          <w:rStyle w:val="Strong"/>
          <w:b w:val="0"/>
        </w:rPr>
      </w:pPr>
      <w:bookmarkStart w:id="17" w:name="_Toc40526001"/>
      <w:r w:rsidRPr="00C05AAB">
        <w:rPr>
          <w:rStyle w:val="Strong"/>
          <w:b w:val="0"/>
        </w:rPr>
        <w:t>Functional Requirements</w:t>
      </w:r>
      <w:bookmarkEnd w:id="17"/>
    </w:p>
    <w:p w14:paraId="1DB1C2FB" w14:textId="77777777" w:rsidR="001D518F" w:rsidRDefault="001D518F" w:rsidP="001D518F">
      <w:pPr>
        <w:pStyle w:val="ListParagraph"/>
        <w:rPr>
          <w:rFonts w:ascii="Calibri" w:hAnsi="Calibri" w:cs="Arial"/>
          <w:sz w:val="24"/>
          <w:szCs w:val="24"/>
        </w:rPr>
      </w:pPr>
    </w:p>
    <w:p w14:paraId="4791CDF5" w14:textId="348098E3" w:rsidR="001D518F" w:rsidRPr="00BB1E45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1D518F" w:rsidRPr="00BB1E45">
        <w:rPr>
          <w:rFonts w:ascii="Calibri" w:hAnsi="Calibri" w:cs="Arial"/>
          <w:sz w:val="24"/>
          <w:szCs w:val="24"/>
        </w:rPr>
        <w:t xml:space="preserve">ystem should allow new </w:t>
      </w:r>
      <w:r w:rsidR="00A1362D">
        <w:rPr>
          <w:rFonts w:ascii="Calibri" w:hAnsi="Calibri" w:cs="Arial"/>
          <w:sz w:val="24"/>
          <w:szCs w:val="24"/>
        </w:rPr>
        <w:t xml:space="preserve">buyers to </w:t>
      </w:r>
      <w:proofErr w:type="spellStart"/>
      <w:r w:rsidR="00A1362D">
        <w:rPr>
          <w:rFonts w:ascii="Calibri" w:hAnsi="Calibri" w:cs="Arial"/>
          <w:sz w:val="24"/>
          <w:szCs w:val="24"/>
        </w:rPr>
        <w:t>signup</w:t>
      </w:r>
      <w:proofErr w:type="spellEnd"/>
      <w:r w:rsidR="00A1362D">
        <w:rPr>
          <w:rFonts w:ascii="Calibri" w:hAnsi="Calibri" w:cs="Arial"/>
          <w:sz w:val="24"/>
          <w:szCs w:val="24"/>
        </w:rPr>
        <w:t>.</w:t>
      </w:r>
    </w:p>
    <w:p w14:paraId="5C070E9F" w14:textId="7EA4BE23" w:rsidR="00A1362D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A1362D">
        <w:rPr>
          <w:rFonts w:ascii="Calibri" w:hAnsi="Calibri" w:cs="Arial"/>
          <w:sz w:val="24"/>
          <w:szCs w:val="24"/>
        </w:rPr>
        <w:t>ystem should allow the buyer to view all companies.</w:t>
      </w:r>
    </w:p>
    <w:p w14:paraId="3F970160" w14:textId="77BD9BE0" w:rsidR="001D518F" w:rsidRPr="00BB1E45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A1362D">
        <w:rPr>
          <w:rFonts w:ascii="Calibri" w:hAnsi="Calibri" w:cs="Arial"/>
          <w:sz w:val="24"/>
          <w:szCs w:val="24"/>
        </w:rPr>
        <w:t>ystem should allow the buyers to buy stock</w:t>
      </w:r>
      <w:r w:rsidR="001D518F" w:rsidRPr="00BB1E45">
        <w:rPr>
          <w:rFonts w:ascii="Calibri" w:hAnsi="Calibri" w:cs="Arial"/>
          <w:sz w:val="24"/>
          <w:szCs w:val="24"/>
        </w:rPr>
        <w:t>.</w:t>
      </w:r>
    </w:p>
    <w:p w14:paraId="4650258D" w14:textId="31141CBB" w:rsidR="00A1362D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1D518F" w:rsidRPr="00BB1E45">
        <w:rPr>
          <w:rFonts w:ascii="Calibri" w:hAnsi="Calibri" w:cs="Arial"/>
          <w:sz w:val="24"/>
          <w:szCs w:val="24"/>
        </w:rPr>
        <w:t xml:space="preserve">ystem should allow the admin </w:t>
      </w:r>
      <w:r w:rsidR="00A1362D">
        <w:rPr>
          <w:rFonts w:ascii="Calibri" w:hAnsi="Calibri" w:cs="Arial"/>
          <w:sz w:val="24"/>
          <w:szCs w:val="24"/>
        </w:rPr>
        <w:t>to edit, delete</w:t>
      </w:r>
      <w:r>
        <w:rPr>
          <w:rFonts w:ascii="Calibri" w:hAnsi="Calibri" w:cs="Arial"/>
          <w:sz w:val="24"/>
          <w:szCs w:val="24"/>
        </w:rPr>
        <w:t>,</w:t>
      </w:r>
      <w:r w:rsidR="00A1362D">
        <w:rPr>
          <w:rFonts w:ascii="Calibri" w:hAnsi="Calibri" w:cs="Arial"/>
          <w:sz w:val="24"/>
          <w:szCs w:val="24"/>
        </w:rPr>
        <w:t xml:space="preserve"> and view company details.</w:t>
      </w:r>
    </w:p>
    <w:p w14:paraId="11ECCC24" w14:textId="2C4A14FE" w:rsidR="00A1362D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1D518F" w:rsidRPr="00BB1E45">
        <w:rPr>
          <w:rFonts w:ascii="Calibri" w:hAnsi="Calibri" w:cs="Arial"/>
          <w:sz w:val="24"/>
          <w:szCs w:val="24"/>
        </w:rPr>
        <w:t>ystem should allow admin</w:t>
      </w:r>
      <w:r w:rsidR="00EE6C73">
        <w:rPr>
          <w:rFonts w:ascii="Calibri" w:hAnsi="Calibri" w:cs="Arial"/>
          <w:sz w:val="24"/>
          <w:szCs w:val="24"/>
        </w:rPr>
        <w:t xml:space="preserve"> </w:t>
      </w:r>
      <w:r w:rsidR="001D518F" w:rsidRPr="00BB1E45">
        <w:rPr>
          <w:rFonts w:ascii="Calibri" w:hAnsi="Calibri" w:cs="Arial"/>
          <w:sz w:val="24"/>
          <w:szCs w:val="24"/>
        </w:rPr>
        <w:t xml:space="preserve">to </w:t>
      </w:r>
      <w:r w:rsidR="00A1362D">
        <w:rPr>
          <w:rFonts w:ascii="Calibri" w:hAnsi="Calibri" w:cs="Arial"/>
          <w:sz w:val="24"/>
          <w:szCs w:val="24"/>
        </w:rPr>
        <w:t>edit, delete and check details of stock buyers</w:t>
      </w:r>
      <w:r w:rsidR="001D518F" w:rsidRPr="00BB1E45">
        <w:rPr>
          <w:rFonts w:ascii="Calibri" w:hAnsi="Calibri" w:cs="Arial"/>
          <w:sz w:val="24"/>
          <w:szCs w:val="24"/>
        </w:rPr>
        <w:t>.</w:t>
      </w:r>
    </w:p>
    <w:p w14:paraId="568BA30C" w14:textId="4D8B3402" w:rsidR="001D518F" w:rsidRPr="00BB1E45" w:rsidRDefault="00A563C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e s</w:t>
      </w:r>
      <w:r w:rsidR="00A1362D">
        <w:rPr>
          <w:rFonts w:ascii="Calibri" w:hAnsi="Calibri" w:cs="Arial"/>
          <w:sz w:val="24"/>
          <w:szCs w:val="24"/>
        </w:rPr>
        <w:t>ystem should all admin to edit, delete and check details of the stock payments.</w:t>
      </w:r>
      <w:r w:rsidR="001D518F" w:rsidRPr="00BB1E45">
        <w:rPr>
          <w:rFonts w:ascii="Calibri" w:hAnsi="Calibri" w:cs="Arial"/>
          <w:sz w:val="24"/>
          <w:szCs w:val="24"/>
        </w:rPr>
        <w:fldChar w:fldCharType="begin"/>
      </w:r>
      <w:r w:rsidR="001D518F" w:rsidRPr="00BB1E45">
        <w:rPr>
          <w:rFonts w:ascii="Calibri" w:hAnsi="Calibri" w:cs="Arial"/>
          <w:sz w:val="24"/>
          <w:szCs w:val="24"/>
        </w:rPr>
        <w:instrText xml:space="preserve"> XE "Goal" </w:instrText>
      </w:r>
      <w:r w:rsidR="001D518F" w:rsidRPr="00BB1E45">
        <w:rPr>
          <w:rFonts w:ascii="Calibri" w:hAnsi="Calibri" w:cs="Arial"/>
          <w:sz w:val="24"/>
          <w:szCs w:val="24"/>
        </w:rPr>
        <w:fldChar w:fldCharType="end"/>
      </w:r>
    </w:p>
    <w:p w14:paraId="486B8C81" w14:textId="424B7A75" w:rsidR="001D518F" w:rsidRPr="00C05AAB" w:rsidRDefault="001D518F" w:rsidP="00153F4E">
      <w:pPr>
        <w:pStyle w:val="Heading2"/>
        <w:rPr>
          <w:rFonts w:ascii="Calibri" w:hAnsi="Calibri"/>
          <w:b/>
        </w:rPr>
      </w:pPr>
      <w:bookmarkStart w:id="18" w:name="_Toc40526002"/>
      <w:r w:rsidRPr="00C05AAB">
        <w:rPr>
          <w:rStyle w:val="Strong"/>
          <w:b w:val="0"/>
        </w:rPr>
        <w:t>Non-Functional Requirements</w:t>
      </w:r>
      <w:bookmarkEnd w:id="18"/>
      <w:r w:rsidRPr="00C05AAB">
        <w:rPr>
          <w:rFonts w:ascii="Calibri" w:hAnsi="Calibri"/>
          <w:b/>
        </w:rPr>
        <w:fldChar w:fldCharType="begin"/>
      </w:r>
      <w:r w:rsidRPr="00C05AAB">
        <w:rPr>
          <w:rFonts w:ascii="Calibri" w:hAnsi="Calibri"/>
          <w:b/>
        </w:rPr>
        <w:instrText xml:space="preserve"> XE "Objectives" </w:instrText>
      </w:r>
      <w:r w:rsidRPr="00C05AAB">
        <w:rPr>
          <w:rFonts w:ascii="Calibri" w:hAnsi="Calibri"/>
          <w:b/>
        </w:rPr>
        <w:fldChar w:fldCharType="end"/>
      </w:r>
    </w:p>
    <w:p w14:paraId="72C73514" w14:textId="58BB51A3" w:rsidR="001D518F" w:rsidRPr="00BB1E45" w:rsidRDefault="00E30DF7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Device compat</w:t>
      </w:r>
      <w:r w:rsidR="00A563C7">
        <w:rPr>
          <w:rFonts w:ascii="Calibri" w:hAnsi="Calibri" w:cs="Arial"/>
          <w:sz w:val="24"/>
          <w:szCs w:val="24"/>
        </w:rPr>
        <w:t>i</w:t>
      </w:r>
      <w:r>
        <w:rPr>
          <w:rFonts w:ascii="Calibri" w:hAnsi="Calibri" w:cs="Arial"/>
          <w:sz w:val="24"/>
          <w:szCs w:val="24"/>
        </w:rPr>
        <w:t>bility.</w:t>
      </w:r>
    </w:p>
    <w:p w14:paraId="5F4C32FB" w14:textId="5EAF2CBC" w:rsidR="001D518F" w:rsidRPr="00BB1E45" w:rsidRDefault="00E30DF7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Browser Compatibility</w:t>
      </w:r>
    </w:p>
    <w:p w14:paraId="094CA49F" w14:textId="6EAB05AC" w:rsidR="001D518F" w:rsidRPr="00BB1E45" w:rsidRDefault="00E30DF7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Fast</w:t>
      </w:r>
      <w:r w:rsidR="001D518F" w:rsidRPr="00BB1E45">
        <w:rPr>
          <w:rFonts w:ascii="Calibri" w:hAnsi="Calibri" w:cs="Arial"/>
          <w:sz w:val="24"/>
          <w:szCs w:val="24"/>
        </w:rPr>
        <w:t xml:space="preserve"> and easy to use.</w:t>
      </w:r>
    </w:p>
    <w:p w14:paraId="5C542EA4" w14:textId="2537B973" w:rsidR="001D518F" w:rsidRPr="00BB1E45" w:rsidRDefault="00E30DF7" w:rsidP="00153F4E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Personal</w:t>
      </w:r>
      <w:r w:rsidR="001D518F" w:rsidRPr="00BB1E45">
        <w:rPr>
          <w:rFonts w:ascii="Calibri" w:hAnsi="Calibri" w:cs="Arial"/>
          <w:sz w:val="24"/>
          <w:szCs w:val="24"/>
        </w:rPr>
        <w:t xml:space="preserve"> details of the </w:t>
      </w:r>
      <w:r w:rsidR="00153F4E">
        <w:rPr>
          <w:rFonts w:ascii="Calibri" w:hAnsi="Calibri" w:cs="Arial"/>
          <w:sz w:val="24"/>
          <w:szCs w:val="24"/>
        </w:rPr>
        <w:t>users</w:t>
      </w:r>
      <w:r>
        <w:rPr>
          <w:rFonts w:ascii="Calibri" w:hAnsi="Calibri" w:cs="Arial"/>
          <w:sz w:val="24"/>
          <w:szCs w:val="24"/>
        </w:rPr>
        <w:t xml:space="preserve"> should be </w:t>
      </w:r>
      <w:r w:rsidR="001D518F" w:rsidRPr="00BB1E45">
        <w:rPr>
          <w:rFonts w:ascii="Calibri" w:hAnsi="Calibri" w:cs="Arial"/>
          <w:sz w:val="24"/>
          <w:szCs w:val="24"/>
        </w:rPr>
        <w:t>secured.</w:t>
      </w:r>
    </w:p>
    <w:p w14:paraId="6A907AA5" w14:textId="77777777" w:rsidR="001D518F" w:rsidRDefault="001D518F" w:rsidP="001D518F"/>
    <w:p w14:paraId="4BFC2F2D" w14:textId="09F4BA30" w:rsidR="00ED4548" w:rsidRDefault="001C1B49" w:rsidP="00F140F4">
      <w:pPr>
        <w:pStyle w:val="Heading2"/>
      </w:pPr>
      <w:bookmarkStart w:id="19" w:name="_Toc40526003"/>
      <w:r w:rsidRPr="00C05AAB">
        <w:rPr>
          <w:rStyle w:val="Strong"/>
          <w:b w:val="0"/>
        </w:rPr>
        <w:t>Project Assumptions</w:t>
      </w:r>
      <w:bookmarkEnd w:id="19"/>
    </w:p>
    <w:p w14:paraId="409BD773" w14:textId="0308148B" w:rsidR="00ED4548" w:rsidRPr="00F140F4" w:rsidRDefault="00ED4548" w:rsidP="00F140F4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F140F4">
        <w:rPr>
          <w:rFonts w:ascii="Calibri" w:hAnsi="Calibri" w:cs="Arial"/>
          <w:sz w:val="24"/>
          <w:szCs w:val="24"/>
        </w:rPr>
        <w:t>During the plan I made the following assumption for the application:</w:t>
      </w:r>
    </w:p>
    <w:p w14:paraId="0ED1434B" w14:textId="65D24572" w:rsidR="00BB09B5" w:rsidRPr="007440F9" w:rsidRDefault="00BB09B5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lastRenderedPageBreak/>
        <w:t>At</w:t>
      </w:r>
      <w:r w:rsidR="00A563C7">
        <w:rPr>
          <w:rFonts w:ascii="Calibri" w:hAnsi="Calibri" w:cs="Arial"/>
          <w:sz w:val="24"/>
          <w:szCs w:val="24"/>
        </w:rPr>
        <w:t xml:space="preserve"> </w:t>
      </w:r>
      <w:r w:rsidRPr="007440F9">
        <w:rPr>
          <w:rFonts w:ascii="Calibri" w:hAnsi="Calibri" w:cs="Arial"/>
          <w:sz w:val="24"/>
          <w:szCs w:val="24"/>
        </w:rPr>
        <w:t xml:space="preserve">least one </w:t>
      </w:r>
      <w:r w:rsidR="00F140F4">
        <w:rPr>
          <w:rFonts w:ascii="Calibri" w:hAnsi="Calibri" w:cs="Arial"/>
          <w:sz w:val="24"/>
          <w:szCs w:val="24"/>
        </w:rPr>
        <w:t>Buyer</w:t>
      </w:r>
      <w:r w:rsidRPr="007440F9">
        <w:rPr>
          <w:rFonts w:ascii="Calibri" w:hAnsi="Calibri" w:cs="Arial"/>
          <w:sz w:val="24"/>
          <w:szCs w:val="24"/>
        </w:rPr>
        <w:t xml:space="preserve"> has registered at the time of the implementation</w:t>
      </w:r>
      <w:r w:rsidR="00F140F4">
        <w:rPr>
          <w:rFonts w:ascii="Calibri" w:hAnsi="Calibri" w:cs="Arial"/>
          <w:sz w:val="24"/>
          <w:szCs w:val="24"/>
        </w:rPr>
        <w:t>.</w:t>
      </w:r>
    </w:p>
    <w:p w14:paraId="171A94AA" w14:textId="11EF3E7A" w:rsidR="00BB09B5" w:rsidRPr="007440F9" w:rsidRDefault="00BB09B5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dmin has already regist</w:t>
      </w:r>
      <w:r w:rsidR="00A563C7">
        <w:rPr>
          <w:rFonts w:ascii="Calibri" w:hAnsi="Calibri" w:cs="Arial"/>
          <w:sz w:val="24"/>
          <w:szCs w:val="24"/>
        </w:rPr>
        <w:t>e</w:t>
      </w:r>
      <w:r w:rsidRPr="007440F9">
        <w:rPr>
          <w:rFonts w:ascii="Calibri" w:hAnsi="Calibri" w:cs="Arial"/>
          <w:sz w:val="24"/>
          <w:szCs w:val="24"/>
        </w:rPr>
        <w:t xml:space="preserve">red and can register </w:t>
      </w:r>
      <w:r w:rsidR="00A563C7">
        <w:rPr>
          <w:rFonts w:ascii="Calibri" w:hAnsi="Calibri" w:cs="Arial"/>
          <w:sz w:val="24"/>
          <w:szCs w:val="24"/>
        </w:rPr>
        <w:t>an</w:t>
      </w:r>
      <w:r w:rsidRPr="007440F9">
        <w:rPr>
          <w:rFonts w:ascii="Calibri" w:hAnsi="Calibri" w:cs="Arial"/>
          <w:sz w:val="24"/>
          <w:szCs w:val="24"/>
        </w:rPr>
        <w:t>other person as admin later</w:t>
      </w:r>
      <w:r w:rsidR="00F140F4">
        <w:rPr>
          <w:rFonts w:ascii="Calibri" w:hAnsi="Calibri" w:cs="Arial"/>
          <w:sz w:val="24"/>
          <w:szCs w:val="24"/>
        </w:rPr>
        <w:t>.</w:t>
      </w:r>
    </w:p>
    <w:p w14:paraId="3FF5CC4B" w14:textId="1D3621B9" w:rsidR="00BB09B5" w:rsidRPr="007440F9" w:rsidRDefault="00BB09B5" w:rsidP="007440F9">
      <w:pPr>
        <w:pStyle w:val="ListParagraph"/>
        <w:numPr>
          <w:ilvl w:val="0"/>
          <w:numId w:val="39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No registration </w:t>
      </w:r>
      <w:proofErr w:type="gramStart"/>
      <w:r w:rsidRPr="007440F9">
        <w:rPr>
          <w:rFonts w:ascii="Calibri" w:hAnsi="Calibri" w:cs="Arial"/>
          <w:sz w:val="24"/>
          <w:szCs w:val="24"/>
        </w:rPr>
        <w:t>fee</w:t>
      </w:r>
      <w:proofErr w:type="gramEnd"/>
      <w:r w:rsidR="00F140F4">
        <w:rPr>
          <w:rFonts w:ascii="Calibri" w:hAnsi="Calibri" w:cs="Arial"/>
          <w:sz w:val="24"/>
          <w:szCs w:val="24"/>
        </w:rPr>
        <w:t>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20" w:name="_Toc40526004"/>
      <w:r>
        <w:t xml:space="preserve">Detailed </w:t>
      </w:r>
      <w:r w:rsidR="00AE4A9D">
        <w:t>Design</w:t>
      </w:r>
      <w:bookmarkEnd w:id="2"/>
      <w:bookmarkEnd w:id="20"/>
    </w:p>
    <w:p w14:paraId="48012AB7" w14:textId="77777777" w:rsidR="008C51BA" w:rsidRDefault="008C51BA" w:rsidP="008C51BA">
      <w:pPr>
        <w:pStyle w:val="Heading2"/>
      </w:pPr>
      <w:bookmarkStart w:id="21" w:name="_Toc502423239"/>
      <w:bookmarkStart w:id="22" w:name="_Toc40526005"/>
      <w:r>
        <w:t>Home Page</w:t>
      </w:r>
      <w:bookmarkEnd w:id="21"/>
      <w:bookmarkEnd w:id="22"/>
    </w:p>
    <w:p w14:paraId="6FD0829F" w14:textId="0C1987F1" w:rsidR="008C51BA" w:rsidRPr="007440F9" w:rsidRDefault="008C51BA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This is </w:t>
      </w:r>
      <w:r w:rsidR="00A563C7">
        <w:rPr>
          <w:rFonts w:ascii="Calibri" w:hAnsi="Calibri" w:cs="Arial"/>
          <w:sz w:val="24"/>
          <w:szCs w:val="24"/>
        </w:rPr>
        <w:t xml:space="preserve">the </w:t>
      </w:r>
      <w:r w:rsidRPr="007440F9">
        <w:rPr>
          <w:rFonts w:ascii="Calibri" w:hAnsi="Calibri" w:cs="Arial"/>
          <w:sz w:val="24"/>
          <w:szCs w:val="24"/>
        </w:rPr>
        <w:t xml:space="preserve">main page of the </w:t>
      </w:r>
      <w:r w:rsidR="00E52884" w:rsidRPr="007440F9">
        <w:rPr>
          <w:rFonts w:ascii="Calibri" w:hAnsi="Calibri" w:cs="Arial"/>
          <w:sz w:val="24"/>
          <w:szCs w:val="24"/>
        </w:rPr>
        <w:t>web application</w:t>
      </w:r>
      <w:r w:rsidRPr="007440F9">
        <w:rPr>
          <w:rFonts w:ascii="Calibri" w:hAnsi="Calibri" w:cs="Arial"/>
          <w:sz w:val="24"/>
          <w:szCs w:val="24"/>
        </w:rPr>
        <w:t xml:space="preserve">, which will be common for all </w:t>
      </w:r>
      <w:r w:rsidR="0001483A">
        <w:rPr>
          <w:rFonts w:ascii="Calibri" w:hAnsi="Calibri" w:cs="Arial"/>
          <w:sz w:val="24"/>
          <w:szCs w:val="24"/>
        </w:rPr>
        <w:t>admin and buyers</w:t>
      </w:r>
      <w:r w:rsidRPr="007440F9">
        <w:rPr>
          <w:rFonts w:ascii="Calibri" w:hAnsi="Calibri" w:cs="Arial"/>
          <w:sz w:val="24"/>
          <w:szCs w:val="24"/>
        </w:rPr>
        <w:t>. This page contain</w:t>
      </w:r>
      <w:r w:rsidR="00A563C7">
        <w:rPr>
          <w:rFonts w:ascii="Calibri" w:hAnsi="Calibri" w:cs="Arial"/>
          <w:sz w:val="24"/>
          <w:szCs w:val="24"/>
        </w:rPr>
        <w:t>s</w:t>
      </w:r>
      <w:r w:rsidRPr="007440F9">
        <w:rPr>
          <w:rFonts w:ascii="Calibri" w:hAnsi="Calibri" w:cs="Arial"/>
          <w:sz w:val="24"/>
          <w:szCs w:val="24"/>
        </w:rPr>
        <w:t xml:space="preserve"> </w:t>
      </w:r>
      <w:r w:rsidR="00E52884" w:rsidRPr="007440F9">
        <w:rPr>
          <w:rFonts w:ascii="Calibri" w:hAnsi="Calibri" w:cs="Arial"/>
          <w:sz w:val="24"/>
          <w:szCs w:val="24"/>
        </w:rPr>
        <w:t xml:space="preserve">home, </w:t>
      </w:r>
      <w:r w:rsidR="0001483A">
        <w:rPr>
          <w:rFonts w:ascii="Calibri" w:hAnsi="Calibri" w:cs="Arial"/>
          <w:sz w:val="24"/>
          <w:szCs w:val="24"/>
        </w:rPr>
        <w:t>companies, signup as a buyer, log</w:t>
      </w:r>
      <w:r w:rsidR="00A563C7">
        <w:rPr>
          <w:rFonts w:ascii="Calibri" w:hAnsi="Calibri" w:cs="Arial"/>
          <w:sz w:val="24"/>
          <w:szCs w:val="24"/>
        </w:rPr>
        <w:t xml:space="preserve"> </w:t>
      </w:r>
      <w:r w:rsidR="0001483A">
        <w:rPr>
          <w:rFonts w:ascii="Calibri" w:hAnsi="Calibri" w:cs="Arial"/>
          <w:sz w:val="24"/>
          <w:szCs w:val="24"/>
        </w:rPr>
        <w:t>in</w:t>
      </w:r>
      <w:r w:rsidR="00A563C7">
        <w:rPr>
          <w:rFonts w:ascii="Calibri" w:hAnsi="Calibri" w:cs="Arial"/>
          <w:sz w:val="24"/>
          <w:szCs w:val="24"/>
        </w:rPr>
        <w:t>,</w:t>
      </w:r>
      <w:r w:rsidR="0001483A">
        <w:rPr>
          <w:rFonts w:ascii="Calibri" w:hAnsi="Calibri" w:cs="Arial"/>
          <w:sz w:val="24"/>
          <w:szCs w:val="24"/>
        </w:rPr>
        <w:t xml:space="preserve"> and register stock admin menu. </w:t>
      </w:r>
      <w:proofErr w:type="gramStart"/>
      <w:r w:rsidR="0001483A">
        <w:rPr>
          <w:rFonts w:ascii="Calibri" w:hAnsi="Calibri" w:cs="Arial"/>
          <w:sz w:val="24"/>
          <w:szCs w:val="24"/>
        </w:rPr>
        <w:t>Also</w:t>
      </w:r>
      <w:proofErr w:type="gramEnd"/>
      <w:r w:rsidR="0001483A">
        <w:rPr>
          <w:rFonts w:ascii="Calibri" w:hAnsi="Calibri" w:cs="Arial"/>
          <w:sz w:val="24"/>
          <w:szCs w:val="24"/>
        </w:rPr>
        <w:t xml:space="preserve"> the header image contains a view stocks button.</w:t>
      </w:r>
    </w:p>
    <w:p w14:paraId="49163A9E" w14:textId="38A5E18C" w:rsidR="00F464BC" w:rsidRPr="00F464BC" w:rsidRDefault="00A563C7" w:rsidP="00F464BC">
      <w:r>
        <w:rPr>
          <w:noProof/>
        </w:rPr>
        <w:drawing>
          <wp:inline distT="0" distB="0" distL="0" distR="0" wp14:anchorId="4ECA9B97" wp14:editId="40AEC71D">
            <wp:extent cx="6645910" cy="2362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Default="00407CA8" w:rsidP="00407CA8">
      <w:pPr>
        <w:pStyle w:val="Heading2"/>
      </w:pPr>
      <w:bookmarkStart w:id="23" w:name="_Toc502423247"/>
      <w:bookmarkStart w:id="24" w:name="_Toc40526006"/>
      <w:r>
        <w:t>Login Page</w:t>
      </w:r>
      <w:bookmarkEnd w:id="23"/>
      <w:bookmarkEnd w:id="24"/>
    </w:p>
    <w:p w14:paraId="760C1AEC" w14:textId="4A80EB50" w:rsidR="00870A27" w:rsidRPr="007440F9" w:rsidRDefault="00407CA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Login page allow register user</w:t>
      </w:r>
      <w:r w:rsidR="00350B34" w:rsidRPr="007440F9">
        <w:rPr>
          <w:rFonts w:ascii="Calibri" w:hAnsi="Calibri" w:cs="Arial"/>
          <w:sz w:val="24"/>
          <w:szCs w:val="24"/>
        </w:rPr>
        <w:t xml:space="preserve"> and admin</w:t>
      </w:r>
      <w:r w:rsidRPr="007440F9">
        <w:rPr>
          <w:rFonts w:ascii="Calibri" w:hAnsi="Calibri" w:cs="Arial"/>
          <w:sz w:val="24"/>
          <w:szCs w:val="24"/>
        </w:rPr>
        <w:t xml:space="preserve"> to login into the web</w:t>
      </w:r>
      <w:r w:rsidR="00350B34" w:rsidRPr="007440F9">
        <w:rPr>
          <w:rFonts w:ascii="Calibri" w:hAnsi="Calibri" w:cs="Arial"/>
          <w:sz w:val="24"/>
          <w:szCs w:val="24"/>
        </w:rPr>
        <w:t xml:space="preserve"> app</w:t>
      </w:r>
      <w:r w:rsidRPr="007440F9">
        <w:rPr>
          <w:rFonts w:ascii="Calibri" w:hAnsi="Calibri" w:cs="Arial"/>
          <w:sz w:val="24"/>
          <w:szCs w:val="24"/>
        </w:rPr>
        <w:t>.</w:t>
      </w:r>
      <w:r w:rsidR="001B062F">
        <w:rPr>
          <w:rFonts w:ascii="Calibri" w:hAnsi="Calibri" w:cs="Arial"/>
          <w:sz w:val="24"/>
          <w:szCs w:val="24"/>
        </w:rPr>
        <w:t xml:space="preserve"> This page is common among buyer and admin</w:t>
      </w:r>
    </w:p>
    <w:p w14:paraId="2CFB4AAE" w14:textId="0D8BD3E3" w:rsidR="00F464BC" w:rsidRPr="00F464BC" w:rsidRDefault="00F464BC" w:rsidP="00F464BC"/>
    <w:p w14:paraId="3F6CB8A6" w14:textId="75CEA12D" w:rsidR="00870A27" w:rsidRDefault="00CA2546" w:rsidP="00870A27">
      <w:r>
        <w:rPr>
          <w:noProof/>
        </w:rPr>
        <w:drawing>
          <wp:inline distT="0" distB="0" distL="0" distR="0" wp14:anchorId="1E4686A1" wp14:editId="6BF28683">
            <wp:extent cx="5998464" cy="22282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3562" cy="2252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47606" w14:textId="77777777" w:rsidR="000F29A5" w:rsidRDefault="000F29A5" w:rsidP="000F29A5"/>
    <w:p w14:paraId="6690AF1A" w14:textId="45C49C44" w:rsidR="000F29A5" w:rsidRDefault="00155970" w:rsidP="000F29A5">
      <w:pPr>
        <w:pStyle w:val="Heading2"/>
      </w:pPr>
      <w:bookmarkStart w:id="25" w:name="_Toc40526007"/>
      <w:r>
        <w:t xml:space="preserve">Admin </w:t>
      </w:r>
      <w:r w:rsidR="00297D59">
        <w:t>Companies</w:t>
      </w:r>
      <w:r>
        <w:t xml:space="preserve"> Page</w:t>
      </w:r>
      <w:bookmarkEnd w:id="25"/>
    </w:p>
    <w:p w14:paraId="2B9FC134" w14:textId="7D7C1C65" w:rsidR="00F8242F" w:rsidRPr="007440F9" w:rsidRDefault="000F29A5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This page will be used to </w:t>
      </w:r>
      <w:r w:rsidR="00155970" w:rsidRPr="007440F9">
        <w:rPr>
          <w:rFonts w:ascii="Calibri" w:hAnsi="Calibri" w:cs="Arial"/>
          <w:sz w:val="24"/>
          <w:szCs w:val="24"/>
        </w:rPr>
        <w:t>show the av</w:t>
      </w:r>
      <w:r w:rsidR="00A563C7">
        <w:rPr>
          <w:rFonts w:ascii="Calibri" w:hAnsi="Calibri" w:cs="Arial"/>
          <w:sz w:val="24"/>
          <w:szCs w:val="24"/>
        </w:rPr>
        <w:t>aila</w:t>
      </w:r>
      <w:r w:rsidR="00155970" w:rsidRPr="007440F9">
        <w:rPr>
          <w:rFonts w:ascii="Calibri" w:hAnsi="Calibri" w:cs="Arial"/>
          <w:sz w:val="24"/>
          <w:szCs w:val="24"/>
        </w:rPr>
        <w:t xml:space="preserve">ble </w:t>
      </w:r>
      <w:r w:rsidR="00297D59">
        <w:rPr>
          <w:rFonts w:ascii="Calibri" w:hAnsi="Calibri" w:cs="Arial"/>
          <w:sz w:val="24"/>
          <w:szCs w:val="24"/>
        </w:rPr>
        <w:t>companies</w:t>
      </w:r>
      <w:r w:rsidR="00155970" w:rsidRPr="007440F9">
        <w:rPr>
          <w:rFonts w:ascii="Calibri" w:hAnsi="Calibri" w:cs="Arial"/>
          <w:sz w:val="24"/>
          <w:szCs w:val="24"/>
        </w:rPr>
        <w:t xml:space="preserve"> in the on</w:t>
      </w:r>
      <w:r w:rsidR="00A563C7">
        <w:rPr>
          <w:rFonts w:ascii="Calibri" w:hAnsi="Calibri" w:cs="Arial"/>
          <w:sz w:val="24"/>
          <w:szCs w:val="24"/>
        </w:rPr>
        <w:t>l</w:t>
      </w:r>
      <w:r w:rsidR="00155970" w:rsidRPr="007440F9">
        <w:rPr>
          <w:rFonts w:ascii="Calibri" w:hAnsi="Calibri" w:cs="Arial"/>
          <w:sz w:val="24"/>
          <w:szCs w:val="24"/>
        </w:rPr>
        <w:t xml:space="preserve">ine </w:t>
      </w:r>
      <w:r w:rsidR="00297D59">
        <w:rPr>
          <w:rFonts w:ascii="Calibri" w:hAnsi="Calibri" w:cs="Arial"/>
          <w:sz w:val="24"/>
          <w:szCs w:val="24"/>
        </w:rPr>
        <w:t xml:space="preserve">stock register </w:t>
      </w:r>
      <w:r w:rsidR="00155970" w:rsidRPr="007440F9">
        <w:rPr>
          <w:rFonts w:ascii="Calibri" w:hAnsi="Calibri" w:cs="Arial"/>
          <w:sz w:val="24"/>
          <w:szCs w:val="24"/>
        </w:rPr>
        <w:t xml:space="preserve">app in </w:t>
      </w:r>
      <w:r w:rsidR="00A563C7">
        <w:rPr>
          <w:rFonts w:ascii="Calibri" w:hAnsi="Calibri" w:cs="Arial"/>
          <w:sz w:val="24"/>
          <w:szCs w:val="24"/>
        </w:rPr>
        <w:t xml:space="preserve">the </w:t>
      </w:r>
      <w:r w:rsidR="00155970" w:rsidRPr="007440F9">
        <w:rPr>
          <w:rFonts w:ascii="Calibri" w:hAnsi="Calibri" w:cs="Arial"/>
          <w:sz w:val="24"/>
          <w:szCs w:val="24"/>
        </w:rPr>
        <w:t>admin view. Admin can edit</w:t>
      </w:r>
      <w:r w:rsidR="00297D59">
        <w:rPr>
          <w:rFonts w:ascii="Calibri" w:hAnsi="Calibri" w:cs="Arial"/>
          <w:sz w:val="24"/>
          <w:szCs w:val="24"/>
        </w:rPr>
        <w:t>, delete</w:t>
      </w:r>
      <w:r w:rsidR="00A563C7">
        <w:rPr>
          <w:rFonts w:ascii="Calibri" w:hAnsi="Calibri" w:cs="Arial"/>
          <w:sz w:val="24"/>
          <w:szCs w:val="24"/>
        </w:rPr>
        <w:t>,</w:t>
      </w:r>
      <w:r w:rsidR="00297D59">
        <w:rPr>
          <w:rFonts w:ascii="Calibri" w:hAnsi="Calibri" w:cs="Arial"/>
          <w:sz w:val="24"/>
          <w:szCs w:val="24"/>
        </w:rPr>
        <w:t xml:space="preserve"> and view</w:t>
      </w:r>
      <w:r w:rsidR="00155970" w:rsidRPr="007440F9">
        <w:rPr>
          <w:rFonts w:ascii="Calibri" w:hAnsi="Calibri" w:cs="Arial"/>
          <w:sz w:val="24"/>
          <w:szCs w:val="24"/>
        </w:rPr>
        <w:t xml:space="preserve"> the details of the existing </w:t>
      </w:r>
      <w:r w:rsidR="00297D59">
        <w:rPr>
          <w:rFonts w:ascii="Calibri" w:hAnsi="Calibri" w:cs="Arial"/>
          <w:sz w:val="24"/>
          <w:szCs w:val="24"/>
        </w:rPr>
        <w:t>companies.</w:t>
      </w:r>
    </w:p>
    <w:p w14:paraId="4AF3A64A" w14:textId="556A2234" w:rsidR="00155970" w:rsidRDefault="00A563C7" w:rsidP="000F29A5">
      <w:r>
        <w:rPr>
          <w:noProof/>
        </w:rPr>
        <w:lastRenderedPageBreak/>
        <w:drawing>
          <wp:inline distT="0" distB="0" distL="0" distR="0" wp14:anchorId="63AEFD14" wp14:editId="5E4334FA">
            <wp:extent cx="6645910" cy="37566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2E56569" w:rsidR="00AF7F97" w:rsidRDefault="007D2AFA" w:rsidP="00B4518C">
      <w:pPr>
        <w:pStyle w:val="Heading2"/>
      </w:pPr>
      <w:bookmarkStart w:id="26" w:name="_Toc40526008"/>
      <w:r>
        <w:t xml:space="preserve">Admin </w:t>
      </w:r>
      <w:r w:rsidR="00CD07DC">
        <w:t>Registration</w:t>
      </w:r>
      <w:r>
        <w:t xml:space="preserve"> Page</w:t>
      </w:r>
      <w:bookmarkEnd w:id="26"/>
    </w:p>
    <w:p w14:paraId="7ECDAFD7" w14:textId="2D662F5F" w:rsidR="00900D96" w:rsidRDefault="00CD07DC" w:rsidP="00900D96">
      <w:r>
        <w:rPr>
          <w:rFonts w:ascii="Calibri" w:hAnsi="Calibri" w:cs="Arial"/>
          <w:sz w:val="24"/>
          <w:szCs w:val="24"/>
        </w:rPr>
        <w:t>With the help of this page admin can regi</w:t>
      </w:r>
      <w:r w:rsidR="00A563C7">
        <w:rPr>
          <w:rFonts w:ascii="Calibri" w:hAnsi="Calibri" w:cs="Arial"/>
          <w:sz w:val="24"/>
          <w:szCs w:val="24"/>
        </w:rPr>
        <w:t>s</w:t>
      </w:r>
      <w:r>
        <w:rPr>
          <w:rFonts w:ascii="Calibri" w:hAnsi="Calibri" w:cs="Arial"/>
          <w:sz w:val="24"/>
          <w:szCs w:val="24"/>
        </w:rPr>
        <w:t>ter new admins.</w:t>
      </w:r>
    </w:p>
    <w:p w14:paraId="4BD42938" w14:textId="50C8DDFE" w:rsidR="00C07494" w:rsidRPr="00C07494" w:rsidRDefault="00A563C7" w:rsidP="00C07494">
      <w:r>
        <w:rPr>
          <w:noProof/>
        </w:rPr>
        <w:drawing>
          <wp:inline distT="0" distB="0" distL="0" distR="0" wp14:anchorId="44F93223" wp14:editId="4BB3D412">
            <wp:extent cx="6645910" cy="3171825"/>
            <wp:effectExtent l="0" t="0" r="254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E159F" w14:textId="2DB23787" w:rsidR="00427DD5" w:rsidRDefault="00C72966" w:rsidP="00176319">
      <w:pPr>
        <w:pStyle w:val="Heading2"/>
      </w:pPr>
      <w:bookmarkStart w:id="27" w:name="_Toc40526009"/>
      <w:r>
        <w:t xml:space="preserve">Admin </w:t>
      </w:r>
      <w:r w:rsidR="00283535">
        <w:t>Home</w:t>
      </w:r>
      <w:r>
        <w:t xml:space="preserve"> Page</w:t>
      </w:r>
      <w:bookmarkEnd w:id="27"/>
    </w:p>
    <w:p w14:paraId="22B92EF1" w14:textId="5C47554B" w:rsidR="00C72966" w:rsidRPr="007440F9" w:rsidRDefault="00283535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This is the admin home page.</w:t>
      </w:r>
    </w:p>
    <w:p w14:paraId="32233E65" w14:textId="417B17B7" w:rsidR="004D169B" w:rsidRDefault="00A563C7" w:rsidP="004D169B">
      <w:r>
        <w:rPr>
          <w:noProof/>
        </w:rPr>
        <w:lastRenderedPageBreak/>
        <w:drawing>
          <wp:inline distT="0" distB="0" distL="0" distR="0" wp14:anchorId="2A4995B5" wp14:editId="42201150">
            <wp:extent cx="6645910" cy="31737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67A2B6B6" w:rsidR="004D169B" w:rsidRDefault="00C23791" w:rsidP="004D169B">
      <w:pPr>
        <w:pStyle w:val="Heading2"/>
      </w:pPr>
      <w:bookmarkStart w:id="28" w:name="_Toc40526010"/>
      <w:r>
        <w:t>Admin Stock Buyer</w:t>
      </w:r>
      <w:r w:rsidR="004D169B">
        <w:t xml:space="preserve"> Page</w:t>
      </w:r>
      <w:bookmarkEnd w:id="28"/>
    </w:p>
    <w:p w14:paraId="68BB5124" w14:textId="6345040D" w:rsidR="004D169B" w:rsidRPr="007440F9" w:rsidRDefault="004D169B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In this page </w:t>
      </w:r>
      <w:r w:rsidR="00C23791">
        <w:rPr>
          <w:rFonts w:ascii="Calibri" w:hAnsi="Calibri" w:cs="Arial"/>
          <w:sz w:val="24"/>
          <w:szCs w:val="24"/>
        </w:rPr>
        <w:t xml:space="preserve">admin </w:t>
      </w:r>
      <w:r w:rsidRPr="007440F9">
        <w:rPr>
          <w:rFonts w:ascii="Calibri" w:hAnsi="Calibri" w:cs="Arial"/>
          <w:sz w:val="24"/>
          <w:szCs w:val="24"/>
        </w:rPr>
        <w:t xml:space="preserve">can </w:t>
      </w:r>
      <w:r w:rsidR="00C23791">
        <w:rPr>
          <w:rFonts w:ascii="Calibri" w:hAnsi="Calibri" w:cs="Arial"/>
          <w:sz w:val="24"/>
          <w:szCs w:val="24"/>
        </w:rPr>
        <w:t>edit, delete</w:t>
      </w:r>
      <w:r w:rsidR="00A563C7">
        <w:rPr>
          <w:rFonts w:ascii="Calibri" w:hAnsi="Calibri" w:cs="Arial"/>
          <w:sz w:val="24"/>
          <w:szCs w:val="24"/>
        </w:rPr>
        <w:t>,</w:t>
      </w:r>
      <w:r w:rsidR="00C23791">
        <w:rPr>
          <w:rFonts w:ascii="Calibri" w:hAnsi="Calibri" w:cs="Arial"/>
          <w:sz w:val="24"/>
          <w:szCs w:val="24"/>
        </w:rPr>
        <w:t xml:space="preserve"> and check details of the stock buyers.</w:t>
      </w:r>
    </w:p>
    <w:p w14:paraId="0826B20F" w14:textId="5AA753E4" w:rsidR="004D169B" w:rsidRDefault="00A563C7" w:rsidP="00C07494">
      <w:r>
        <w:rPr>
          <w:noProof/>
        </w:rPr>
        <w:drawing>
          <wp:inline distT="0" distB="0" distL="0" distR="0" wp14:anchorId="604A37F4" wp14:editId="23AE5547">
            <wp:extent cx="6645910" cy="33108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4590D246" w:rsidR="00BF79E9" w:rsidRDefault="005D10A5" w:rsidP="00EC14AD">
      <w:pPr>
        <w:pStyle w:val="Heading2"/>
      </w:pPr>
      <w:bookmarkStart w:id="29" w:name="_Toc40526011"/>
      <w:r>
        <w:t>Buyer Signup</w:t>
      </w:r>
      <w:r w:rsidR="00BF79E9">
        <w:t xml:space="preserve"> Page</w:t>
      </w:r>
      <w:bookmarkEnd w:id="29"/>
    </w:p>
    <w:p w14:paraId="626B25A1" w14:textId="720A4EE5" w:rsidR="00BF79E9" w:rsidRPr="007440F9" w:rsidRDefault="005D10A5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With the help of this page new buyer</w:t>
      </w:r>
      <w:r w:rsidR="00A563C7">
        <w:rPr>
          <w:rFonts w:ascii="Calibri" w:hAnsi="Calibri" w:cs="Arial"/>
          <w:sz w:val="24"/>
          <w:szCs w:val="24"/>
        </w:rPr>
        <w:t>s</w:t>
      </w:r>
      <w:r>
        <w:rPr>
          <w:rFonts w:ascii="Calibri" w:hAnsi="Calibri" w:cs="Arial"/>
          <w:sz w:val="24"/>
          <w:szCs w:val="24"/>
        </w:rPr>
        <w:t xml:space="preserve"> can </w:t>
      </w:r>
      <w:proofErr w:type="spellStart"/>
      <w:r>
        <w:rPr>
          <w:rFonts w:ascii="Calibri" w:hAnsi="Calibri" w:cs="Arial"/>
          <w:sz w:val="24"/>
          <w:szCs w:val="24"/>
        </w:rPr>
        <w:t>signup</w:t>
      </w:r>
      <w:proofErr w:type="spellEnd"/>
      <w:r>
        <w:rPr>
          <w:rFonts w:ascii="Calibri" w:hAnsi="Calibri" w:cs="Arial"/>
          <w:sz w:val="24"/>
          <w:szCs w:val="24"/>
        </w:rPr>
        <w:t xml:space="preserve"> for the app for free.</w:t>
      </w:r>
    </w:p>
    <w:p w14:paraId="1CD014E1" w14:textId="52DBA279" w:rsidR="00BF79E9" w:rsidRDefault="00A563C7" w:rsidP="00C07494">
      <w:r>
        <w:rPr>
          <w:noProof/>
        </w:rPr>
        <w:lastRenderedPageBreak/>
        <w:drawing>
          <wp:inline distT="0" distB="0" distL="0" distR="0" wp14:anchorId="4EF4E5D5" wp14:editId="55C64A38">
            <wp:extent cx="6645910" cy="41675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6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5EB5" w14:textId="7E7C7FBC" w:rsidR="001B062F" w:rsidRPr="001B062F" w:rsidRDefault="001B062F" w:rsidP="001B062F">
      <w:pPr>
        <w:pStyle w:val="Heading2"/>
      </w:pPr>
      <w:bookmarkStart w:id="30" w:name="_Toc40526012"/>
      <w:r>
        <w:t>Companies Page Buyer View</w:t>
      </w:r>
      <w:bookmarkEnd w:id="30"/>
    </w:p>
    <w:p w14:paraId="146AEBCD" w14:textId="4F675C33" w:rsidR="001B062F" w:rsidRDefault="001B062F" w:rsidP="00C07494">
      <w:r>
        <w:t xml:space="preserve">With the help of this page, </w:t>
      </w:r>
      <w:r w:rsidR="00A563C7">
        <w:t xml:space="preserve">the </w:t>
      </w:r>
      <w:r>
        <w:t>buyer can view companies and check the details. Once click on view companies, buyer</w:t>
      </w:r>
      <w:r w:rsidR="00A563C7">
        <w:t>s</w:t>
      </w:r>
      <w:r>
        <w:t xml:space="preserve"> can navigate to buy </w:t>
      </w:r>
      <w:r w:rsidR="00A563C7">
        <w:t xml:space="preserve">the </w:t>
      </w:r>
      <w:r>
        <w:t xml:space="preserve">stock page and can buy the stock of their choice. </w:t>
      </w:r>
    </w:p>
    <w:p w14:paraId="6C15D4ED" w14:textId="4C6CF37E" w:rsidR="001B062F" w:rsidRDefault="00A563C7" w:rsidP="00C07494">
      <w:r>
        <w:rPr>
          <w:noProof/>
        </w:rPr>
        <w:drawing>
          <wp:inline distT="0" distB="0" distL="0" distR="0" wp14:anchorId="0AC6168C" wp14:editId="79B5D2DD">
            <wp:extent cx="6645910" cy="3463290"/>
            <wp:effectExtent l="0" t="0" r="254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00191" w14:textId="4DD1C560" w:rsidR="000C1E9A" w:rsidRDefault="00DE0778" w:rsidP="00361288">
      <w:pPr>
        <w:pStyle w:val="Heading1"/>
      </w:pPr>
      <w:bookmarkStart w:id="31" w:name="_Toc502423275"/>
      <w:bookmarkStart w:id="32" w:name="_Toc40526013"/>
      <w:r>
        <w:lastRenderedPageBreak/>
        <w:t xml:space="preserve">Project </w:t>
      </w:r>
      <w:r w:rsidR="000C1E9A">
        <w:t>Testing</w:t>
      </w:r>
      <w:bookmarkEnd w:id="31"/>
      <w:bookmarkEnd w:id="32"/>
    </w:p>
    <w:p w14:paraId="7480F3A6" w14:textId="77777777" w:rsidR="000C1E9A" w:rsidRDefault="00C601D3" w:rsidP="00C05AAB">
      <w:pPr>
        <w:pStyle w:val="Heading2"/>
      </w:pPr>
      <w:bookmarkStart w:id="33" w:name="_Toc502423280"/>
      <w:bookmarkStart w:id="34" w:name="_Toc40526014"/>
      <w:r>
        <w:t>Testing Scope</w:t>
      </w:r>
      <w:bookmarkEnd w:id="33"/>
      <w:bookmarkEnd w:id="34"/>
    </w:p>
    <w:p w14:paraId="5CAE7AFE" w14:textId="4753E9D2" w:rsidR="00C601D3" w:rsidRPr="007440F9" w:rsidRDefault="00C601D3" w:rsidP="00F23B98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 xml:space="preserve">As it has been mentioned before due to </w:t>
      </w:r>
      <w:r w:rsidR="00A563C7">
        <w:rPr>
          <w:rFonts w:ascii="Calibri" w:hAnsi="Calibri" w:cs="Arial"/>
          <w:sz w:val="24"/>
          <w:szCs w:val="24"/>
        </w:rPr>
        <w:t xml:space="preserve">the </w:t>
      </w:r>
      <w:r w:rsidRPr="007440F9">
        <w:rPr>
          <w:rFonts w:ascii="Calibri" w:hAnsi="Calibri" w:cs="Arial"/>
          <w:sz w:val="24"/>
          <w:szCs w:val="24"/>
        </w:rPr>
        <w:t xml:space="preserve">limited period, we prioritized </w:t>
      </w:r>
      <w:r w:rsidR="00F23B98">
        <w:rPr>
          <w:rFonts w:ascii="Calibri" w:hAnsi="Calibri" w:cs="Arial"/>
          <w:sz w:val="24"/>
          <w:szCs w:val="24"/>
        </w:rPr>
        <w:t xml:space="preserve">system usability </w:t>
      </w:r>
      <w:r w:rsidRPr="007440F9">
        <w:rPr>
          <w:rFonts w:ascii="Calibri" w:hAnsi="Calibri" w:cs="Arial"/>
          <w:sz w:val="24"/>
          <w:szCs w:val="24"/>
        </w:rPr>
        <w:t xml:space="preserve">testing only </w:t>
      </w:r>
    </w:p>
    <w:p w14:paraId="26241166" w14:textId="45DDF607" w:rsidR="00C601D3" w:rsidRPr="007440F9" w:rsidRDefault="00C601D3" w:rsidP="00F23B98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T</w:t>
      </w:r>
      <w:r w:rsidR="00A563C7">
        <w:rPr>
          <w:rFonts w:ascii="Calibri" w:hAnsi="Calibri" w:cs="Arial"/>
          <w:sz w:val="24"/>
          <w:szCs w:val="24"/>
        </w:rPr>
        <w:t>he t</w:t>
      </w:r>
      <w:r w:rsidRPr="007440F9">
        <w:rPr>
          <w:rFonts w:ascii="Calibri" w:hAnsi="Calibri" w:cs="Arial"/>
          <w:sz w:val="24"/>
          <w:szCs w:val="24"/>
        </w:rPr>
        <w:t>esting process will include, Accessibility</w:t>
      </w:r>
      <w:r w:rsidR="00F23B98">
        <w:rPr>
          <w:rFonts w:ascii="Calibri" w:hAnsi="Calibri" w:cs="Arial"/>
          <w:sz w:val="24"/>
          <w:szCs w:val="24"/>
        </w:rPr>
        <w:t xml:space="preserve">, </w:t>
      </w:r>
      <w:r w:rsidRPr="00F23B98">
        <w:rPr>
          <w:rFonts w:ascii="Calibri" w:hAnsi="Calibri" w:cs="Arial"/>
          <w:sz w:val="24"/>
          <w:szCs w:val="24"/>
        </w:rPr>
        <w:t>Compatibility</w:t>
      </w:r>
      <w:r w:rsidR="00F23B98">
        <w:rPr>
          <w:rFonts w:ascii="Calibri" w:hAnsi="Calibri" w:cs="Arial"/>
          <w:sz w:val="24"/>
          <w:szCs w:val="24"/>
        </w:rPr>
        <w:t xml:space="preserve">, </w:t>
      </w:r>
      <w:r w:rsidRPr="00F23B98">
        <w:rPr>
          <w:rFonts w:ascii="Calibri" w:hAnsi="Calibri" w:cs="Arial"/>
          <w:sz w:val="24"/>
          <w:szCs w:val="24"/>
        </w:rPr>
        <w:t>Functionality</w:t>
      </w:r>
      <w:r w:rsidR="00F23B98">
        <w:rPr>
          <w:rFonts w:ascii="Calibri" w:hAnsi="Calibri" w:cs="Arial"/>
          <w:sz w:val="24"/>
          <w:szCs w:val="24"/>
        </w:rPr>
        <w:t xml:space="preserve">, </w:t>
      </w:r>
      <w:r w:rsidRPr="00F23B98">
        <w:rPr>
          <w:rFonts w:ascii="Calibri" w:hAnsi="Calibri" w:cs="Arial"/>
          <w:sz w:val="24"/>
          <w:szCs w:val="24"/>
        </w:rPr>
        <w:t>Content</w:t>
      </w:r>
      <w:r w:rsidR="00F23B98">
        <w:rPr>
          <w:rFonts w:ascii="Calibri" w:hAnsi="Calibri" w:cs="Arial"/>
          <w:sz w:val="24"/>
          <w:szCs w:val="24"/>
        </w:rPr>
        <w:t xml:space="preserve">, </w:t>
      </w:r>
      <w:r w:rsidRPr="00F23B98">
        <w:rPr>
          <w:rFonts w:ascii="Calibri" w:hAnsi="Calibri" w:cs="Arial"/>
          <w:sz w:val="24"/>
          <w:szCs w:val="24"/>
        </w:rPr>
        <w:t>Navigation</w:t>
      </w:r>
      <w:r w:rsidR="00F23B98">
        <w:rPr>
          <w:rFonts w:ascii="Calibri" w:hAnsi="Calibri" w:cs="Arial"/>
          <w:sz w:val="24"/>
          <w:szCs w:val="24"/>
        </w:rPr>
        <w:t xml:space="preserve">, </w:t>
      </w:r>
      <w:r w:rsidR="00A563C7">
        <w:rPr>
          <w:rFonts w:ascii="Calibri" w:hAnsi="Calibri" w:cs="Arial"/>
          <w:sz w:val="24"/>
          <w:szCs w:val="24"/>
        </w:rPr>
        <w:t>P</w:t>
      </w:r>
      <w:r w:rsidRPr="00F23B98">
        <w:rPr>
          <w:rFonts w:ascii="Calibri" w:hAnsi="Calibri" w:cs="Arial"/>
          <w:sz w:val="24"/>
          <w:szCs w:val="24"/>
        </w:rPr>
        <w:t>erformance</w:t>
      </w:r>
      <w:r w:rsidR="00A563C7">
        <w:rPr>
          <w:rFonts w:ascii="Calibri" w:hAnsi="Calibri" w:cs="Arial"/>
          <w:sz w:val="24"/>
          <w:szCs w:val="24"/>
        </w:rPr>
        <w:t>,</w:t>
      </w:r>
      <w:r w:rsidR="00F23B98">
        <w:rPr>
          <w:rFonts w:ascii="Calibri" w:hAnsi="Calibri" w:cs="Arial"/>
          <w:sz w:val="24"/>
          <w:szCs w:val="24"/>
        </w:rPr>
        <w:t xml:space="preserve"> and </w:t>
      </w:r>
      <w:r w:rsidRPr="007440F9">
        <w:rPr>
          <w:rFonts w:ascii="Calibri" w:hAnsi="Calibri" w:cs="Arial"/>
          <w:sz w:val="24"/>
          <w:szCs w:val="24"/>
        </w:rPr>
        <w:t>Usability</w:t>
      </w:r>
      <w:r w:rsidR="00F23B98">
        <w:rPr>
          <w:rFonts w:ascii="Calibri" w:hAnsi="Calibri" w:cs="Arial"/>
          <w:sz w:val="24"/>
          <w:szCs w:val="24"/>
        </w:rPr>
        <w:t>.</w:t>
      </w:r>
    </w:p>
    <w:p w14:paraId="068DA220" w14:textId="443E691E" w:rsidR="000C1E9A" w:rsidRDefault="006E2CB2" w:rsidP="006E2CB2">
      <w:pPr>
        <w:pStyle w:val="Heading2"/>
      </w:pPr>
      <w:bookmarkStart w:id="35" w:name="_Toc502423284"/>
      <w:bookmarkStart w:id="36" w:name="_Toc40526015"/>
      <w:r>
        <w:t>Testing Envi</w:t>
      </w:r>
      <w:r w:rsidR="00A563C7">
        <w:t>ro</w:t>
      </w:r>
      <w:r>
        <w:t>nment</w:t>
      </w:r>
      <w:bookmarkEnd w:id="35"/>
      <w:bookmarkEnd w:id="36"/>
    </w:p>
    <w:p w14:paraId="02916997" w14:textId="5005FB56" w:rsidR="005E6DFA" w:rsidRPr="007440F9" w:rsidRDefault="005E6DFA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All testing will be conducted using stand</w:t>
      </w:r>
      <w:r w:rsidR="00A563C7">
        <w:rPr>
          <w:rFonts w:ascii="Calibri" w:hAnsi="Calibri" w:cs="Arial"/>
          <w:sz w:val="24"/>
          <w:szCs w:val="24"/>
        </w:rPr>
        <w:t>-alo</w:t>
      </w:r>
      <w:r w:rsidRPr="007440F9">
        <w:rPr>
          <w:rFonts w:ascii="Calibri" w:hAnsi="Calibri" w:cs="Arial"/>
          <w:sz w:val="24"/>
          <w:szCs w:val="24"/>
        </w:rPr>
        <w:t xml:space="preserve">ne Windows 10 with using Chrome desktop </w:t>
      </w:r>
    </w:p>
    <w:p w14:paraId="7E99CCCC" w14:textId="4FDF6A7D" w:rsidR="003E4066" w:rsidRDefault="005E6DFA" w:rsidP="00D10CE9">
      <w:p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browser.</w:t>
      </w:r>
      <w:r w:rsidR="00F23B98">
        <w:rPr>
          <w:rFonts w:ascii="Calibri" w:hAnsi="Calibri" w:cs="Arial"/>
          <w:sz w:val="24"/>
          <w:szCs w:val="24"/>
        </w:rPr>
        <w:t xml:space="preserve"> </w:t>
      </w:r>
      <w:r w:rsidRPr="00F23B98">
        <w:rPr>
          <w:rFonts w:ascii="Calibri" w:hAnsi="Calibri" w:cs="Arial"/>
          <w:sz w:val="24"/>
          <w:szCs w:val="24"/>
        </w:rPr>
        <w:t xml:space="preserve">Installed memory (RAM) 8.00 GB. System type: 64-bit Operating System, x64-based processor. </w:t>
      </w:r>
      <w:r w:rsidR="00F23B98">
        <w:rPr>
          <w:rFonts w:ascii="Calibri" w:hAnsi="Calibri" w:cs="Arial"/>
          <w:sz w:val="24"/>
          <w:szCs w:val="24"/>
        </w:rPr>
        <w:t xml:space="preserve">And </w:t>
      </w:r>
      <w:r w:rsidRPr="00F23B98">
        <w:rPr>
          <w:rFonts w:ascii="Calibri" w:hAnsi="Calibri" w:cs="Arial"/>
          <w:sz w:val="24"/>
          <w:szCs w:val="24"/>
        </w:rPr>
        <w:t>Windows 10</w:t>
      </w:r>
      <w:r w:rsidR="001B5565" w:rsidRPr="00F23B98">
        <w:rPr>
          <w:rFonts w:ascii="Calibri" w:hAnsi="Calibri" w:cs="Arial"/>
          <w:sz w:val="24"/>
          <w:szCs w:val="24"/>
        </w:rPr>
        <w:t xml:space="preserve"> and </w:t>
      </w:r>
      <w:r w:rsidR="00084A64" w:rsidRPr="00F23B98">
        <w:rPr>
          <w:rFonts w:ascii="Calibri" w:hAnsi="Calibri" w:cs="Arial"/>
          <w:sz w:val="24"/>
          <w:szCs w:val="24"/>
        </w:rPr>
        <w:t>Chrome Brower</w:t>
      </w:r>
      <w:r w:rsidR="007440F9" w:rsidRPr="00F23B98">
        <w:rPr>
          <w:rFonts w:ascii="Calibri" w:hAnsi="Calibri" w:cs="Arial"/>
          <w:sz w:val="24"/>
          <w:szCs w:val="24"/>
        </w:rPr>
        <w:t>.</w:t>
      </w:r>
    </w:p>
    <w:p w14:paraId="33389B28" w14:textId="77777777" w:rsidR="008638E4" w:rsidRDefault="008638E4" w:rsidP="003E4066">
      <w:pPr>
        <w:pStyle w:val="Heading2"/>
        <w:spacing w:line="360" w:lineRule="auto"/>
      </w:pPr>
      <w:bookmarkStart w:id="37" w:name="_Toc25104130"/>
    </w:p>
    <w:p w14:paraId="41B1069F" w14:textId="14379415" w:rsidR="003E4066" w:rsidRPr="000C03A3" w:rsidRDefault="003E4066" w:rsidP="003E4066">
      <w:pPr>
        <w:pStyle w:val="Heading2"/>
        <w:spacing w:line="360" w:lineRule="auto"/>
        <w:rPr>
          <w:i/>
        </w:rPr>
      </w:pPr>
      <w:bookmarkStart w:id="38" w:name="_Toc40526016"/>
      <w:r w:rsidRPr="000C03A3">
        <w:t>System Usability</w:t>
      </w:r>
      <w:r>
        <w:t xml:space="preserve"> Testing</w:t>
      </w:r>
      <w:bookmarkEnd w:id="37"/>
      <w:bookmarkEnd w:id="38"/>
    </w:p>
    <w:p w14:paraId="3F57E7F7" w14:textId="77777777" w:rsidR="003E4066" w:rsidRDefault="003E4066" w:rsidP="003E4066">
      <w:pPr>
        <w:pStyle w:val="Heading3"/>
      </w:pPr>
      <w:bookmarkStart w:id="39" w:name="_Toc25104131"/>
      <w:bookmarkStart w:id="40" w:name="_Toc40526017"/>
      <w:r>
        <w:t>Testing</w:t>
      </w:r>
      <w:bookmarkEnd w:id="39"/>
      <w:bookmarkEnd w:id="40"/>
    </w:p>
    <w:p w14:paraId="5C38EABF" w14:textId="35E102DC" w:rsidR="003E4066" w:rsidRPr="008638E4" w:rsidRDefault="003E4066" w:rsidP="003E4066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tbl>
      <w:tblPr>
        <w:tblStyle w:val="TableGrid"/>
        <w:tblW w:w="11011" w:type="dxa"/>
        <w:jc w:val="center"/>
        <w:tblLook w:val="04A0" w:firstRow="1" w:lastRow="0" w:firstColumn="1" w:lastColumn="0" w:noHBand="0" w:noVBand="1"/>
      </w:tblPr>
      <w:tblGrid>
        <w:gridCol w:w="820"/>
        <w:gridCol w:w="2325"/>
        <w:gridCol w:w="1572"/>
        <w:gridCol w:w="1572"/>
        <w:gridCol w:w="1572"/>
        <w:gridCol w:w="1572"/>
        <w:gridCol w:w="1578"/>
      </w:tblGrid>
      <w:tr w:rsidR="003E4066" w:rsidRPr="000C03A3" w14:paraId="0D8C7A24" w14:textId="77777777" w:rsidTr="00980B52">
        <w:trPr>
          <w:trHeight w:val="439"/>
          <w:jc w:val="center"/>
        </w:trPr>
        <w:tc>
          <w:tcPr>
            <w:tcW w:w="3145" w:type="dxa"/>
            <w:gridSpan w:val="2"/>
          </w:tcPr>
          <w:p w14:paraId="0E92871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7866" w:type="dxa"/>
            <w:gridSpan w:val="5"/>
          </w:tcPr>
          <w:p w14:paraId="26545D5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3E4066" w:rsidRPr="000C03A3" w14:paraId="36EFB4C7" w14:textId="77777777" w:rsidTr="00980B52">
        <w:trPr>
          <w:trHeight w:val="666"/>
          <w:jc w:val="center"/>
        </w:trPr>
        <w:tc>
          <w:tcPr>
            <w:tcW w:w="820" w:type="dxa"/>
          </w:tcPr>
          <w:p w14:paraId="613673C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325" w:type="dxa"/>
          </w:tcPr>
          <w:p w14:paraId="01042B5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572" w:type="dxa"/>
          </w:tcPr>
          <w:p w14:paraId="17FFECE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572" w:type="dxa"/>
          </w:tcPr>
          <w:p w14:paraId="5030C95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1572" w:type="dxa"/>
          </w:tcPr>
          <w:p w14:paraId="7AA7F48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1572" w:type="dxa"/>
          </w:tcPr>
          <w:p w14:paraId="185C4412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578" w:type="dxa"/>
          </w:tcPr>
          <w:p w14:paraId="26AC316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3E4066" w:rsidRPr="000C03A3" w14:paraId="0166E47E" w14:textId="77777777" w:rsidTr="00980B52">
        <w:trPr>
          <w:trHeight w:val="439"/>
          <w:jc w:val="center"/>
        </w:trPr>
        <w:tc>
          <w:tcPr>
            <w:tcW w:w="820" w:type="dxa"/>
          </w:tcPr>
          <w:p w14:paraId="24F6FBE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325" w:type="dxa"/>
          </w:tcPr>
          <w:p w14:paraId="322A9CF1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572" w:type="dxa"/>
          </w:tcPr>
          <w:p w14:paraId="27D3A31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D24858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D2302D3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304BD1" w14:textId="77777777" w:rsidR="003E4066" w:rsidRPr="00D031AD" w:rsidRDefault="003E4066" w:rsidP="003E4066">
            <w:pPr>
              <w:pStyle w:val="ListParagraph"/>
              <w:numPr>
                <w:ilvl w:val="0"/>
                <w:numId w:val="44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ED971CF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6EFE6B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1C72F67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03E8E631" w14:textId="77777777" w:rsidTr="00980B52">
        <w:trPr>
          <w:trHeight w:val="425"/>
          <w:jc w:val="center"/>
        </w:trPr>
        <w:tc>
          <w:tcPr>
            <w:tcW w:w="820" w:type="dxa"/>
          </w:tcPr>
          <w:p w14:paraId="6358696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325" w:type="dxa"/>
          </w:tcPr>
          <w:p w14:paraId="51D04DAA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unnecessarily complex</w:t>
            </w:r>
          </w:p>
        </w:tc>
        <w:tc>
          <w:tcPr>
            <w:tcW w:w="1572" w:type="dxa"/>
          </w:tcPr>
          <w:p w14:paraId="3F404F5F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131B679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B31F3F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668DA1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4F83874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3ACA489D" w14:textId="77777777" w:rsidTr="00980B52">
        <w:trPr>
          <w:trHeight w:val="439"/>
          <w:jc w:val="center"/>
        </w:trPr>
        <w:tc>
          <w:tcPr>
            <w:tcW w:w="820" w:type="dxa"/>
          </w:tcPr>
          <w:p w14:paraId="18D398E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325" w:type="dxa"/>
          </w:tcPr>
          <w:p w14:paraId="089DAB1D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572" w:type="dxa"/>
          </w:tcPr>
          <w:p w14:paraId="23BA3F2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3B1620F9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AFBCDD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913B13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381EF68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39590877" w14:textId="77777777" w:rsidTr="00980B52">
        <w:trPr>
          <w:trHeight w:val="439"/>
          <w:jc w:val="center"/>
        </w:trPr>
        <w:tc>
          <w:tcPr>
            <w:tcW w:w="820" w:type="dxa"/>
          </w:tcPr>
          <w:p w14:paraId="7D50951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325" w:type="dxa"/>
          </w:tcPr>
          <w:p w14:paraId="177455F8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need the support of a technical person to be able to use this system</w:t>
            </w:r>
          </w:p>
        </w:tc>
        <w:tc>
          <w:tcPr>
            <w:tcW w:w="1572" w:type="dxa"/>
          </w:tcPr>
          <w:p w14:paraId="6512D100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DE8D8E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8D5B89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A181656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91D96AA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F29E52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548EA7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1E421146" w14:textId="77777777" w:rsidTr="00980B52">
        <w:trPr>
          <w:trHeight w:val="425"/>
          <w:jc w:val="center"/>
        </w:trPr>
        <w:tc>
          <w:tcPr>
            <w:tcW w:w="820" w:type="dxa"/>
          </w:tcPr>
          <w:p w14:paraId="27A6A08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325" w:type="dxa"/>
          </w:tcPr>
          <w:p w14:paraId="3E688EEB" w14:textId="4C3BD37C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A563C7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572" w:type="dxa"/>
          </w:tcPr>
          <w:p w14:paraId="4C3F923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3DD9B88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487E2E2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C17F6E1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E66FC77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FF03C3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60B066EA" w14:textId="77777777" w:rsidTr="00980B52">
        <w:trPr>
          <w:trHeight w:val="425"/>
          <w:jc w:val="center"/>
        </w:trPr>
        <w:tc>
          <w:tcPr>
            <w:tcW w:w="820" w:type="dxa"/>
          </w:tcPr>
          <w:p w14:paraId="679D6C5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325" w:type="dxa"/>
          </w:tcPr>
          <w:p w14:paraId="1D5325FF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572" w:type="dxa"/>
          </w:tcPr>
          <w:p w14:paraId="19E564EE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5DC845" w14:textId="77777777" w:rsidR="003E4066" w:rsidRPr="00D031AD" w:rsidRDefault="003E4066" w:rsidP="00980B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D8AF51" w14:textId="77777777" w:rsidR="003E4066" w:rsidRPr="00D031AD" w:rsidRDefault="003E4066" w:rsidP="00980B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BCAB5BB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AAA91CA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CA7B77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9363C3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43D7D26C" w14:textId="77777777" w:rsidTr="00980B52">
        <w:trPr>
          <w:trHeight w:val="425"/>
          <w:jc w:val="center"/>
        </w:trPr>
        <w:tc>
          <w:tcPr>
            <w:tcW w:w="820" w:type="dxa"/>
          </w:tcPr>
          <w:p w14:paraId="6A68F88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325" w:type="dxa"/>
          </w:tcPr>
          <w:p w14:paraId="5813EF05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572" w:type="dxa"/>
          </w:tcPr>
          <w:p w14:paraId="0FC57CB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64D5F0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143696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22EA647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2ADA4D3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98E603" w14:textId="77777777" w:rsidR="003E4066" w:rsidRPr="00D031AD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6BD01DA" w14:textId="77777777" w:rsidR="003E4066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2BFCFB10" w14:textId="77777777" w:rsidR="003E4066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33859C0" w14:textId="77777777" w:rsidR="003E4066" w:rsidRPr="00D51566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3B40AB94" w14:textId="77777777" w:rsidTr="00980B52">
        <w:trPr>
          <w:trHeight w:val="425"/>
          <w:jc w:val="center"/>
        </w:trPr>
        <w:tc>
          <w:tcPr>
            <w:tcW w:w="820" w:type="dxa"/>
          </w:tcPr>
          <w:p w14:paraId="49B0518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8</w:t>
            </w:r>
          </w:p>
        </w:tc>
        <w:tc>
          <w:tcPr>
            <w:tcW w:w="2325" w:type="dxa"/>
          </w:tcPr>
          <w:p w14:paraId="0C33744B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very cumbersome to use</w:t>
            </w:r>
          </w:p>
        </w:tc>
        <w:tc>
          <w:tcPr>
            <w:tcW w:w="1572" w:type="dxa"/>
          </w:tcPr>
          <w:p w14:paraId="2D011E1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EEC1EB7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3631B7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C21548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5B5D1D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41294CC0" w14:textId="77777777" w:rsidTr="00980B52">
        <w:trPr>
          <w:trHeight w:val="425"/>
          <w:jc w:val="center"/>
        </w:trPr>
        <w:tc>
          <w:tcPr>
            <w:tcW w:w="820" w:type="dxa"/>
          </w:tcPr>
          <w:p w14:paraId="3B03319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325" w:type="dxa"/>
          </w:tcPr>
          <w:p w14:paraId="049366F9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572" w:type="dxa"/>
          </w:tcPr>
          <w:p w14:paraId="25E2198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DF9226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9AADB7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AB2F1E5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3DF6D3D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4D2F4CB4" w14:textId="77777777" w:rsidTr="00980B52">
        <w:trPr>
          <w:trHeight w:val="425"/>
          <w:jc w:val="center"/>
        </w:trPr>
        <w:tc>
          <w:tcPr>
            <w:tcW w:w="820" w:type="dxa"/>
          </w:tcPr>
          <w:p w14:paraId="6872285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325" w:type="dxa"/>
          </w:tcPr>
          <w:p w14:paraId="7E8222C3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needed to learn a lot of things before I could get going with this system</w:t>
            </w:r>
          </w:p>
        </w:tc>
        <w:tc>
          <w:tcPr>
            <w:tcW w:w="1572" w:type="dxa"/>
          </w:tcPr>
          <w:p w14:paraId="617C838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0CED971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A78802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BD8D8D9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903ADC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9E729A" w14:textId="77777777" w:rsidR="003E4066" w:rsidRDefault="003E4066" w:rsidP="003E4066">
      <w:pPr>
        <w:rPr>
          <w:rFonts w:ascii="Arial" w:hAnsi="Arial" w:cs="Arial"/>
          <w:b/>
          <w:sz w:val="20"/>
          <w:szCs w:val="20"/>
        </w:rPr>
      </w:pPr>
    </w:p>
    <w:p w14:paraId="639B8453" w14:textId="77777777" w:rsidR="00880EF0" w:rsidRDefault="00880EF0" w:rsidP="003E4066">
      <w:pPr>
        <w:rPr>
          <w:rFonts w:ascii="Arial" w:hAnsi="Arial" w:cs="Arial"/>
          <w:b/>
          <w:sz w:val="20"/>
          <w:szCs w:val="20"/>
        </w:rPr>
      </w:pPr>
    </w:p>
    <w:p w14:paraId="1B9F564A" w14:textId="080930A3" w:rsidR="003E4066" w:rsidRPr="000C03A3" w:rsidRDefault="003E4066" w:rsidP="003E4066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4ABE0E47" w14:textId="77777777" w:rsidR="003E4066" w:rsidRPr="000C03A3" w:rsidRDefault="003E4066" w:rsidP="003E4066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11011" w:type="dxa"/>
        <w:jc w:val="center"/>
        <w:tblLook w:val="04A0" w:firstRow="1" w:lastRow="0" w:firstColumn="1" w:lastColumn="0" w:noHBand="0" w:noVBand="1"/>
      </w:tblPr>
      <w:tblGrid>
        <w:gridCol w:w="820"/>
        <w:gridCol w:w="2325"/>
        <w:gridCol w:w="1572"/>
        <w:gridCol w:w="1572"/>
        <w:gridCol w:w="1572"/>
        <w:gridCol w:w="1572"/>
        <w:gridCol w:w="1578"/>
      </w:tblGrid>
      <w:tr w:rsidR="003E4066" w:rsidRPr="000C03A3" w14:paraId="7ACC056A" w14:textId="77777777" w:rsidTr="00980B52">
        <w:trPr>
          <w:trHeight w:val="439"/>
          <w:jc w:val="center"/>
        </w:trPr>
        <w:tc>
          <w:tcPr>
            <w:tcW w:w="3145" w:type="dxa"/>
            <w:gridSpan w:val="2"/>
          </w:tcPr>
          <w:p w14:paraId="783698E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7866" w:type="dxa"/>
            <w:gridSpan w:val="5"/>
          </w:tcPr>
          <w:p w14:paraId="6193B67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3E4066" w:rsidRPr="000C03A3" w14:paraId="2B048BBB" w14:textId="77777777" w:rsidTr="00980B52">
        <w:trPr>
          <w:trHeight w:val="1304"/>
          <w:jc w:val="center"/>
        </w:trPr>
        <w:tc>
          <w:tcPr>
            <w:tcW w:w="820" w:type="dxa"/>
          </w:tcPr>
          <w:p w14:paraId="7FF89BF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325" w:type="dxa"/>
          </w:tcPr>
          <w:p w14:paraId="7F83E7EE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572" w:type="dxa"/>
          </w:tcPr>
          <w:p w14:paraId="0265A54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572" w:type="dxa"/>
          </w:tcPr>
          <w:p w14:paraId="1081519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1572" w:type="dxa"/>
          </w:tcPr>
          <w:p w14:paraId="4C247A7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1572" w:type="dxa"/>
          </w:tcPr>
          <w:p w14:paraId="2E7BA2FE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578" w:type="dxa"/>
          </w:tcPr>
          <w:p w14:paraId="5828A9B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3E4066" w:rsidRPr="000C03A3" w14:paraId="7D20DFB7" w14:textId="77777777" w:rsidTr="00980B52">
        <w:trPr>
          <w:trHeight w:val="439"/>
          <w:jc w:val="center"/>
        </w:trPr>
        <w:tc>
          <w:tcPr>
            <w:tcW w:w="820" w:type="dxa"/>
          </w:tcPr>
          <w:p w14:paraId="6871572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325" w:type="dxa"/>
          </w:tcPr>
          <w:p w14:paraId="5F2870CB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572" w:type="dxa"/>
          </w:tcPr>
          <w:p w14:paraId="2D7BF37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738D0CA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9AE88B6" w14:textId="77777777" w:rsidR="003E4066" w:rsidRPr="00D031AD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7BF71DB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67F99D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183D277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0F1272FB" w14:textId="77777777" w:rsidTr="00980B52">
        <w:trPr>
          <w:trHeight w:val="425"/>
          <w:jc w:val="center"/>
        </w:trPr>
        <w:tc>
          <w:tcPr>
            <w:tcW w:w="820" w:type="dxa"/>
          </w:tcPr>
          <w:p w14:paraId="7133729A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325" w:type="dxa"/>
          </w:tcPr>
          <w:p w14:paraId="5DC0795A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unnecessarily complex</w:t>
            </w:r>
          </w:p>
        </w:tc>
        <w:tc>
          <w:tcPr>
            <w:tcW w:w="1572" w:type="dxa"/>
          </w:tcPr>
          <w:p w14:paraId="3BFC51D4" w14:textId="77777777" w:rsidR="003E4066" w:rsidRPr="00D031AD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9DC0D94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A01BF41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0130E4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5618C38A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605CEE31" w14:textId="77777777" w:rsidTr="00980B52">
        <w:trPr>
          <w:trHeight w:val="439"/>
          <w:jc w:val="center"/>
        </w:trPr>
        <w:tc>
          <w:tcPr>
            <w:tcW w:w="820" w:type="dxa"/>
          </w:tcPr>
          <w:p w14:paraId="51D1C599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325" w:type="dxa"/>
          </w:tcPr>
          <w:p w14:paraId="7796642F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572" w:type="dxa"/>
          </w:tcPr>
          <w:p w14:paraId="5F8E449A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FEAA69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805656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21071D8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BEC393E" w14:textId="77777777" w:rsidR="003E4066" w:rsidRPr="00D031AD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4B85E467" w14:textId="77777777" w:rsidTr="00980B52">
        <w:trPr>
          <w:trHeight w:val="439"/>
          <w:jc w:val="center"/>
        </w:trPr>
        <w:tc>
          <w:tcPr>
            <w:tcW w:w="820" w:type="dxa"/>
          </w:tcPr>
          <w:p w14:paraId="682AB29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325" w:type="dxa"/>
          </w:tcPr>
          <w:p w14:paraId="4911BD5E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need the support of a technical person to be able to use this system</w:t>
            </w:r>
          </w:p>
        </w:tc>
        <w:tc>
          <w:tcPr>
            <w:tcW w:w="1572" w:type="dxa"/>
          </w:tcPr>
          <w:p w14:paraId="489AA4AD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FAC5F68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2D4FB76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FBFC03F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A3F1DAE" w14:textId="77777777" w:rsidR="003E4066" w:rsidRPr="00D031AD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262928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7A9BF15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563F33AC" w14:textId="77777777" w:rsidTr="00980B52">
        <w:trPr>
          <w:trHeight w:val="425"/>
          <w:jc w:val="center"/>
        </w:trPr>
        <w:tc>
          <w:tcPr>
            <w:tcW w:w="820" w:type="dxa"/>
          </w:tcPr>
          <w:p w14:paraId="6A9828F2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325" w:type="dxa"/>
          </w:tcPr>
          <w:p w14:paraId="6A67AA79" w14:textId="15E951E5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A563C7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572" w:type="dxa"/>
          </w:tcPr>
          <w:p w14:paraId="2603C6A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9E83D8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5D8CFD2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04D84897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8657BA7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845BBB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1606136E" w14:textId="77777777" w:rsidTr="00980B52">
        <w:trPr>
          <w:trHeight w:val="425"/>
          <w:jc w:val="center"/>
        </w:trPr>
        <w:tc>
          <w:tcPr>
            <w:tcW w:w="820" w:type="dxa"/>
          </w:tcPr>
          <w:p w14:paraId="51AE1F4E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325" w:type="dxa"/>
          </w:tcPr>
          <w:p w14:paraId="1FF3DAAA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572" w:type="dxa"/>
          </w:tcPr>
          <w:p w14:paraId="691871BD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D05286" w14:textId="77777777" w:rsidR="003E4066" w:rsidRPr="00D031AD" w:rsidRDefault="003E4066" w:rsidP="00980B52">
            <w:pPr>
              <w:rPr>
                <w:rFonts w:ascii="Arial" w:hAnsi="Arial" w:cs="Arial"/>
                <w:sz w:val="20"/>
                <w:szCs w:val="20"/>
              </w:rPr>
            </w:pPr>
          </w:p>
          <w:p w14:paraId="77FAC9F9" w14:textId="77777777" w:rsidR="003E4066" w:rsidRPr="00D031AD" w:rsidRDefault="003E4066" w:rsidP="00980B5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B2359DA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63AFEE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0519D63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360FC50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53BDC0A0" w14:textId="77777777" w:rsidTr="00980B52">
        <w:trPr>
          <w:trHeight w:val="425"/>
          <w:jc w:val="center"/>
        </w:trPr>
        <w:tc>
          <w:tcPr>
            <w:tcW w:w="820" w:type="dxa"/>
          </w:tcPr>
          <w:p w14:paraId="022428C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325" w:type="dxa"/>
          </w:tcPr>
          <w:p w14:paraId="403DD8AD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572" w:type="dxa"/>
          </w:tcPr>
          <w:p w14:paraId="1FAE320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8C20477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63245D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11ADFF48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B272D25" w14:textId="77777777" w:rsidR="003E4066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8FBC2EE" w14:textId="77777777" w:rsidR="003E4066" w:rsidRPr="00D031AD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3D71D9C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72B23CBF" w14:textId="77777777" w:rsidTr="00980B52">
        <w:trPr>
          <w:trHeight w:val="425"/>
          <w:jc w:val="center"/>
        </w:trPr>
        <w:tc>
          <w:tcPr>
            <w:tcW w:w="820" w:type="dxa"/>
          </w:tcPr>
          <w:p w14:paraId="31939F94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8</w:t>
            </w:r>
          </w:p>
        </w:tc>
        <w:tc>
          <w:tcPr>
            <w:tcW w:w="2325" w:type="dxa"/>
          </w:tcPr>
          <w:p w14:paraId="075DC85C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very cumbersome to use</w:t>
            </w:r>
          </w:p>
        </w:tc>
        <w:tc>
          <w:tcPr>
            <w:tcW w:w="1572" w:type="dxa"/>
          </w:tcPr>
          <w:p w14:paraId="33DC31DC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171A6DB" w14:textId="77777777" w:rsidR="003E4066" w:rsidRPr="00D13BE9" w:rsidRDefault="003E4066" w:rsidP="00980B52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01AE28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271D72C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2458834F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56B4BFD6" w14:textId="77777777" w:rsidTr="00980B52">
        <w:trPr>
          <w:trHeight w:val="425"/>
          <w:jc w:val="center"/>
        </w:trPr>
        <w:tc>
          <w:tcPr>
            <w:tcW w:w="820" w:type="dxa"/>
          </w:tcPr>
          <w:p w14:paraId="3AD15D6E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2325" w:type="dxa"/>
          </w:tcPr>
          <w:p w14:paraId="0CFA0A20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572" w:type="dxa"/>
          </w:tcPr>
          <w:p w14:paraId="6F6313D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6FCEB02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6FD085B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DA69D17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BE54C80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4066" w:rsidRPr="000C03A3" w14:paraId="0DEE407F" w14:textId="77777777" w:rsidTr="00980B52">
        <w:trPr>
          <w:trHeight w:val="425"/>
          <w:jc w:val="center"/>
        </w:trPr>
        <w:tc>
          <w:tcPr>
            <w:tcW w:w="820" w:type="dxa"/>
          </w:tcPr>
          <w:p w14:paraId="6F305FF6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325" w:type="dxa"/>
          </w:tcPr>
          <w:p w14:paraId="2DDE5DCC" w14:textId="77777777" w:rsidR="003E4066" w:rsidRPr="000C03A3" w:rsidRDefault="003E4066" w:rsidP="00980B52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needed to learn a lot of things before I could get going with this system</w:t>
            </w:r>
          </w:p>
        </w:tc>
        <w:tc>
          <w:tcPr>
            <w:tcW w:w="1572" w:type="dxa"/>
          </w:tcPr>
          <w:p w14:paraId="46C137A5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7D809B4A" w14:textId="77777777" w:rsidR="003E4066" w:rsidRPr="00D13BE9" w:rsidRDefault="003E4066" w:rsidP="003E4066">
            <w:pPr>
              <w:pStyle w:val="ListParagraph"/>
              <w:numPr>
                <w:ilvl w:val="0"/>
                <w:numId w:val="43"/>
              </w:numPr>
              <w:spacing w:after="160"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49D26ABB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2" w:type="dxa"/>
          </w:tcPr>
          <w:p w14:paraId="285563B9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78" w:type="dxa"/>
          </w:tcPr>
          <w:p w14:paraId="6EDF773D" w14:textId="77777777" w:rsidR="003E4066" w:rsidRPr="000C03A3" w:rsidRDefault="003E4066" w:rsidP="00980B52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2CF9D1" w14:textId="77777777" w:rsidR="003E4066" w:rsidRDefault="003E4066" w:rsidP="003E4066">
      <w:pPr>
        <w:spacing w:line="360" w:lineRule="auto"/>
        <w:jc w:val="center"/>
        <w:rPr>
          <w:rFonts w:ascii="Arial" w:hAnsi="Arial" w:cs="Arial"/>
        </w:rPr>
      </w:pPr>
    </w:p>
    <w:p w14:paraId="5CED2FD2" w14:textId="77777777" w:rsidR="00361288" w:rsidRDefault="00361288" w:rsidP="00361288">
      <w:pPr>
        <w:pStyle w:val="Heading1"/>
      </w:pPr>
      <w:bookmarkStart w:id="41" w:name="_Toc502423298"/>
      <w:bookmarkStart w:id="42" w:name="_Toc40526018"/>
      <w:r>
        <w:t>User Manual</w:t>
      </w:r>
      <w:bookmarkEnd w:id="41"/>
      <w:bookmarkEnd w:id="42"/>
    </w:p>
    <w:p w14:paraId="12506F79" w14:textId="1D649DB8" w:rsidR="00361288" w:rsidRDefault="00361288" w:rsidP="00361288">
      <w:pPr>
        <w:pStyle w:val="Heading2"/>
      </w:pPr>
      <w:bookmarkStart w:id="43" w:name="_Toc502423299"/>
      <w:bookmarkStart w:id="44" w:name="_Toc40526019"/>
      <w:r>
        <w:t>Introduction</w:t>
      </w:r>
      <w:bookmarkEnd w:id="43"/>
      <w:bookmarkEnd w:id="44"/>
    </w:p>
    <w:p w14:paraId="38036A85" w14:textId="61C3CC4B" w:rsidR="005C52E3" w:rsidRPr="005C52E3" w:rsidRDefault="005C52E3" w:rsidP="00514A6D">
      <w:pPr>
        <w:jc w:val="both"/>
      </w:pPr>
      <w:r>
        <w:rPr>
          <w:rFonts w:ascii="Calibri" w:hAnsi="Calibri"/>
          <w:sz w:val="24"/>
        </w:rPr>
        <w:t xml:space="preserve"> “Stock Register” is an online web application. Using this application, one can buy stock from a trusted issuer. In this application there are stock admin and buyer. Stock admin can edit, delete and view companies. Edit, delete</w:t>
      </w:r>
      <w:r w:rsidR="00A563C7">
        <w:rPr>
          <w:rFonts w:ascii="Calibri" w:hAnsi="Calibri"/>
          <w:sz w:val="24"/>
        </w:rPr>
        <w:t>,</w:t>
      </w:r>
      <w:r>
        <w:rPr>
          <w:rFonts w:ascii="Calibri" w:hAnsi="Calibri"/>
          <w:sz w:val="24"/>
        </w:rPr>
        <w:t xml:space="preserve"> and check detail for stock buyers. Edit, delete</w:t>
      </w:r>
      <w:r w:rsidR="00A563C7">
        <w:rPr>
          <w:rFonts w:ascii="Calibri" w:hAnsi="Calibri"/>
          <w:sz w:val="24"/>
        </w:rPr>
        <w:t>,</w:t>
      </w:r>
      <w:r>
        <w:rPr>
          <w:rFonts w:ascii="Calibri" w:hAnsi="Calibri"/>
          <w:sz w:val="24"/>
        </w:rPr>
        <w:t xml:space="preserve"> and check details for stock payment. Buyers can view companies and buy stocks. Moreover, admin can register new admins and new buyers can </w:t>
      </w:r>
      <w:proofErr w:type="spellStart"/>
      <w:r>
        <w:rPr>
          <w:rFonts w:ascii="Calibri" w:hAnsi="Calibri"/>
          <w:sz w:val="24"/>
        </w:rPr>
        <w:t>signup</w:t>
      </w:r>
      <w:proofErr w:type="spellEnd"/>
      <w:r>
        <w:rPr>
          <w:rFonts w:ascii="Calibri" w:hAnsi="Calibri"/>
          <w:sz w:val="24"/>
        </w:rPr>
        <w:t xml:space="preserve"> for free.</w:t>
      </w:r>
    </w:p>
    <w:p w14:paraId="1C3165B3" w14:textId="42F3532D" w:rsidR="00361288" w:rsidRPr="00D53D20" w:rsidRDefault="00DD7640" w:rsidP="00D53D20">
      <w:pPr>
        <w:pStyle w:val="Heading2"/>
      </w:pPr>
      <w:bookmarkStart w:id="45" w:name="_Toc40526020"/>
      <w:r w:rsidRPr="00D53D20">
        <w:t>User</w:t>
      </w:r>
      <w:r w:rsidR="00361288" w:rsidRPr="00D53D20">
        <w:t xml:space="preserve"> Activities</w:t>
      </w:r>
      <w:bookmarkEnd w:id="45"/>
    </w:p>
    <w:p w14:paraId="2E17393A" w14:textId="2F813137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Registration</w:t>
      </w:r>
    </w:p>
    <w:p w14:paraId="4BFB3E8F" w14:textId="77777777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Login/Logout</w:t>
      </w:r>
    </w:p>
    <w:p w14:paraId="79B0DF80" w14:textId="061A9782" w:rsidR="00361288" w:rsidRPr="007440F9" w:rsidRDefault="00863D1E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View Companies</w:t>
      </w:r>
    </w:p>
    <w:p w14:paraId="117B21D2" w14:textId="601D9F2D" w:rsidR="00361288" w:rsidRPr="007440F9" w:rsidRDefault="00863D1E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Buy Stock</w:t>
      </w:r>
    </w:p>
    <w:p w14:paraId="3BCD338E" w14:textId="3FEDD3F3" w:rsidR="00361288" w:rsidRPr="00D53D20" w:rsidRDefault="00693294" w:rsidP="00D53D20">
      <w:pPr>
        <w:pStyle w:val="Heading2"/>
      </w:pPr>
      <w:bookmarkStart w:id="46" w:name="_Toc40526021"/>
      <w:r w:rsidRPr="00D53D20">
        <w:t>Admin</w:t>
      </w:r>
      <w:r w:rsidR="00361288" w:rsidRPr="00D53D20">
        <w:t xml:space="preserve"> Activities</w:t>
      </w:r>
      <w:bookmarkEnd w:id="46"/>
    </w:p>
    <w:p w14:paraId="4A3FA640" w14:textId="77777777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Login/Logout</w:t>
      </w:r>
    </w:p>
    <w:p w14:paraId="06D9D306" w14:textId="3D0950C0" w:rsidR="00361288" w:rsidRPr="007440F9" w:rsidRDefault="00361288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 w:rsidRPr="007440F9">
        <w:rPr>
          <w:rFonts w:ascii="Calibri" w:hAnsi="Calibri" w:cs="Arial"/>
          <w:sz w:val="24"/>
          <w:szCs w:val="24"/>
        </w:rPr>
        <w:t>Delete</w:t>
      </w:r>
      <w:r w:rsidR="00BA029B" w:rsidRPr="007440F9">
        <w:rPr>
          <w:rFonts w:ascii="Calibri" w:hAnsi="Calibri" w:cs="Arial"/>
          <w:sz w:val="24"/>
          <w:szCs w:val="24"/>
        </w:rPr>
        <w:t>/</w:t>
      </w:r>
      <w:proofErr w:type="gramStart"/>
      <w:r w:rsidR="00BA029B" w:rsidRPr="007440F9">
        <w:rPr>
          <w:rFonts w:ascii="Calibri" w:hAnsi="Calibri" w:cs="Arial"/>
          <w:sz w:val="24"/>
          <w:szCs w:val="24"/>
        </w:rPr>
        <w:t>Edit</w:t>
      </w:r>
      <w:r w:rsidRPr="007440F9">
        <w:rPr>
          <w:rFonts w:ascii="Calibri" w:hAnsi="Calibri" w:cs="Arial"/>
          <w:sz w:val="24"/>
          <w:szCs w:val="24"/>
        </w:rPr>
        <w:t xml:space="preserve"> </w:t>
      </w:r>
      <w:r w:rsidR="00693294" w:rsidRPr="007440F9">
        <w:rPr>
          <w:rFonts w:ascii="Calibri" w:hAnsi="Calibri" w:cs="Arial"/>
          <w:sz w:val="24"/>
          <w:szCs w:val="24"/>
        </w:rPr>
        <w:t xml:space="preserve"> and</w:t>
      </w:r>
      <w:proofErr w:type="gramEnd"/>
      <w:r w:rsidR="00693294" w:rsidRPr="007440F9">
        <w:rPr>
          <w:rFonts w:ascii="Calibri" w:hAnsi="Calibri" w:cs="Arial"/>
          <w:sz w:val="24"/>
          <w:szCs w:val="24"/>
        </w:rPr>
        <w:t xml:space="preserve"> check details of </w:t>
      </w:r>
      <w:r w:rsidR="00863D1E">
        <w:rPr>
          <w:rFonts w:ascii="Calibri" w:hAnsi="Calibri" w:cs="Arial"/>
          <w:sz w:val="24"/>
          <w:szCs w:val="24"/>
        </w:rPr>
        <w:t>companies</w:t>
      </w:r>
    </w:p>
    <w:p w14:paraId="339A8185" w14:textId="0A49C7E7" w:rsidR="00CF0725" w:rsidRPr="007440F9" w:rsidRDefault="00863D1E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Edit</w:t>
      </w:r>
      <w:r w:rsidR="00693294" w:rsidRPr="007440F9">
        <w:rPr>
          <w:rFonts w:ascii="Calibri" w:hAnsi="Calibri" w:cs="Arial"/>
          <w:sz w:val="24"/>
          <w:szCs w:val="24"/>
        </w:rPr>
        <w:t>, delete</w:t>
      </w:r>
      <w:r w:rsidR="00A563C7">
        <w:rPr>
          <w:rFonts w:ascii="Calibri" w:hAnsi="Calibri" w:cs="Arial"/>
          <w:sz w:val="24"/>
          <w:szCs w:val="24"/>
        </w:rPr>
        <w:t>,</w:t>
      </w:r>
      <w:r w:rsidR="00693294" w:rsidRPr="007440F9">
        <w:rPr>
          <w:rFonts w:ascii="Calibri" w:hAnsi="Calibri" w:cs="Arial"/>
          <w:sz w:val="24"/>
          <w:szCs w:val="24"/>
        </w:rPr>
        <w:t xml:space="preserve"> </w:t>
      </w:r>
      <w:r>
        <w:rPr>
          <w:rFonts w:ascii="Calibri" w:hAnsi="Calibri" w:cs="Arial"/>
          <w:sz w:val="24"/>
          <w:szCs w:val="24"/>
        </w:rPr>
        <w:t>and check details of the stock buyers.</w:t>
      </w:r>
    </w:p>
    <w:p w14:paraId="70F6E252" w14:textId="044A95F7" w:rsidR="00052969" w:rsidRPr="007440F9" w:rsidRDefault="00863D1E" w:rsidP="007440F9">
      <w:pPr>
        <w:pStyle w:val="ListParagraph"/>
        <w:numPr>
          <w:ilvl w:val="0"/>
          <w:numId w:val="41"/>
        </w:numPr>
        <w:tabs>
          <w:tab w:val="left" w:pos="1185"/>
        </w:tabs>
        <w:spacing w:after="0" w:line="252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Edit</w:t>
      </w:r>
      <w:r w:rsidR="00693294" w:rsidRPr="007440F9">
        <w:rPr>
          <w:rFonts w:ascii="Calibri" w:hAnsi="Calibri" w:cs="Arial"/>
          <w:sz w:val="24"/>
          <w:szCs w:val="24"/>
        </w:rPr>
        <w:t>, delete</w:t>
      </w:r>
      <w:r w:rsidR="00A563C7">
        <w:rPr>
          <w:rFonts w:ascii="Calibri" w:hAnsi="Calibri" w:cs="Arial"/>
          <w:sz w:val="24"/>
          <w:szCs w:val="24"/>
        </w:rPr>
        <w:t>,</w:t>
      </w:r>
      <w:r w:rsidR="00693294" w:rsidRPr="007440F9">
        <w:rPr>
          <w:rFonts w:ascii="Calibri" w:hAnsi="Calibri" w:cs="Arial"/>
          <w:sz w:val="24"/>
          <w:szCs w:val="24"/>
        </w:rPr>
        <w:t xml:space="preserve"> and check details for</w:t>
      </w:r>
      <w:r>
        <w:rPr>
          <w:rFonts w:ascii="Calibri" w:hAnsi="Calibri" w:cs="Arial"/>
          <w:sz w:val="24"/>
          <w:szCs w:val="24"/>
        </w:rPr>
        <w:t xml:space="preserve"> stock payments</w:t>
      </w:r>
      <w:r w:rsidR="00693294" w:rsidRPr="007440F9">
        <w:rPr>
          <w:rFonts w:ascii="Calibri" w:hAnsi="Calibri" w:cs="Arial"/>
          <w:sz w:val="24"/>
          <w:szCs w:val="24"/>
        </w:rPr>
        <w:t>.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C6136E">
      <w:headerReference w:type="default" r:id="rId16"/>
      <w:footerReference w:type="defaul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3B3F0" w14:textId="77777777" w:rsidR="00AC6537" w:rsidRDefault="00AC6537" w:rsidP="00C6136E">
      <w:pPr>
        <w:spacing w:after="0" w:line="240" w:lineRule="auto"/>
      </w:pPr>
      <w:r>
        <w:separator/>
      </w:r>
    </w:p>
  </w:endnote>
  <w:endnote w:type="continuationSeparator" w:id="0">
    <w:p w14:paraId="1911D9BA" w14:textId="77777777" w:rsidR="00AC6537" w:rsidRDefault="00AC6537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B719" w14:textId="30B36BC5" w:rsidR="008F1266" w:rsidRDefault="008F1266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8F1266" w:rsidRDefault="008F1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67D14" w14:textId="77777777" w:rsidR="00AC6537" w:rsidRDefault="00AC6537" w:rsidP="00C6136E">
      <w:pPr>
        <w:spacing w:after="0" w:line="240" w:lineRule="auto"/>
      </w:pPr>
      <w:r>
        <w:separator/>
      </w:r>
    </w:p>
  </w:footnote>
  <w:footnote w:type="continuationSeparator" w:id="0">
    <w:p w14:paraId="1CE0DC99" w14:textId="77777777" w:rsidR="00AC6537" w:rsidRDefault="00AC6537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76F461" w14:textId="34B63933" w:rsidR="008F1266" w:rsidRDefault="008F1266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486C58C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8F1266" w:rsidRDefault="008F1266" w:rsidP="00F40A39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26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8F1266" w:rsidRDefault="008F1266" w:rsidP="00F40A39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8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84DC563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B526AB6"/>
    <w:multiLevelType w:val="hybridMultilevel"/>
    <w:tmpl w:val="2626CF18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7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2"/>
  </w:num>
  <w:num w:numId="3">
    <w:abstractNumId w:val="40"/>
  </w:num>
  <w:num w:numId="4">
    <w:abstractNumId w:val="30"/>
  </w:num>
  <w:num w:numId="5">
    <w:abstractNumId w:val="31"/>
  </w:num>
  <w:num w:numId="6">
    <w:abstractNumId w:val="17"/>
  </w:num>
  <w:num w:numId="7">
    <w:abstractNumId w:val="19"/>
  </w:num>
  <w:num w:numId="8">
    <w:abstractNumId w:val="18"/>
  </w:num>
  <w:num w:numId="9">
    <w:abstractNumId w:val="3"/>
  </w:num>
  <w:num w:numId="10">
    <w:abstractNumId w:val="38"/>
  </w:num>
  <w:num w:numId="11">
    <w:abstractNumId w:val="0"/>
  </w:num>
  <w:num w:numId="12">
    <w:abstractNumId w:val="43"/>
  </w:num>
  <w:num w:numId="13">
    <w:abstractNumId w:val="14"/>
  </w:num>
  <w:num w:numId="14">
    <w:abstractNumId w:val="6"/>
  </w:num>
  <w:num w:numId="15">
    <w:abstractNumId w:val="42"/>
  </w:num>
  <w:num w:numId="16">
    <w:abstractNumId w:val="39"/>
  </w:num>
  <w:num w:numId="17">
    <w:abstractNumId w:val="5"/>
  </w:num>
  <w:num w:numId="18">
    <w:abstractNumId w:val="33"/>
  </w:num>
  <w:num w:numId="19">
    <w:abstractNumId w:val="2"/>
  </w:num>
  <w:num w:numId="20">
    <w:abstractNumId w:val="25"/>
  </w:num>
  <w:num w:numId="21">
    <w:abstractNumId w:val="9"/>
  </w:num>
  <w:num w:numId="22">
    <w:abstractNumId w:val="1"/>
  </w:num>
  <w:num w:numId="23">
    <w:abstractNumId w:val="21"/>
  </w:num>
  <w:num w:numId="24">
    <w:abstractNumId w:val="26"/>
  </w:num>
  <w:num w:numId="25">
    <w:abstractNumId w:val="35"/>
  </w:num>
  <w:num w:numId="26">
    <w:abstractNumId w:val="11"/>
  </w:num>
  <w:num w:numId="27">
    <w:abstractNumId w:val="15"/>
  </w:num>
  <w:num w:numId="28">
    <w:abstractNumId w:val="27"/>
  </w:num>
  <w:num w:numId="29">
    <w:abstractNumId w:val="22"/>
  </w:num>
  <w:num w:numId="30">
    <w:abstractNumId w:val="41"/>
  </w:num>
  <w:num w:numId="31">
    <w:abstractNumId w:val="13"/>
  </w:num>
  <w:num w:numId="32">
    <w:abstractNumId w:val="20"/>
  </w:num>
  <w:num w:numId="33">
    <w:abstractNumId w:val="16"/>
  </w:num>
  <w:num w:numId="34">
    <w:abstractNumId w:val="37"/>
  </w:num>
  <w:num w:numId="35">
    <w:abstractNumId w:val="28"/>
  </w:num>
  <w:num w:numId="36">
    <w:abstractNumId w:val="4"/>
  </w:num>
  <w:num w:numId="37">
    <w:abstractNumId w:val="23"/>
  </w:num>
  <w:num w:numId="38">
    <w:abstractNumId w:val="32"/>
  </w:num>
  <w:num w:numId="39">
    <w:abstractNumId w:val="7"/>
  </w:num>
  <w:num w:numId="40">
    <w:abstractNumId w:val="29"/>
  </w:num>
  <w:num w:numId="41">
    <w:abstractNumId w:val="8"/>
  </w:num>
  <w:num w:numId="42">
    <w:abstractNumId w:val="36"/>
  </w:num>
  <w:num w:numId="43">
    <w:abstractNumId w:val="10"/>
  </w:num>
  <w:num w:numId="4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zYxMjI3MDCwNDdV0lEKTi0uzszPAykwrAUAtzBzQSwAAAA="/>
  </w:docVars>
  <w:rsids>
    <w:rsidRoot w:val="00AF313B"/>
    <w:rsid w:val="00000146"/>
    <w:rsid w:val="0001483A"/>
    <w:rsid w:val="00022FAE"/>
    <w:rsid w:val="00023F4C"/>
    <w:rsid w:val="00024EAA"/>
    <w:rsid w:val="0003346E"/>
    <w:rsid w:val="000405E8"/>
    <w:rsid w:val="00043FBE"/>
    <w:rsid w:val="00052969"/>
    <w:rsid w:val="00055212"/>
    <w:rsid w:val="00060823"/>
    <w:rsid w:val="0007493F"/>
    <w:rsid w:val="00074A8B"/>
    <w:rsid w:val="000779D8"/>
    <w:rsid w:val="000779F8"/>
    <w:rsid w:val="00083584"/>
    <w:rsid w:val="00084A64"/>
    <w:rsid w:val="000852FA"/>
    <w:rsid w:val="0009504A"/>
    <w:rsid w:val="000A05B5"/>
    <w:rsid w:val="000A0DDF"/>
    <w:rsid w:val="000A74F0"/>
    <w:rsid w:val="000B0005"/>
    <w:rsid w:val="000B00CA"/>
    <w:rsid w:val="000B0740"/>
    <w:rsid w:val="000B752F"/>
    <w:rsid w:val="000C1E9A"/>
    <w:rsid w:val="000C63ED"/>
    <w:rsid w:val="000D023E"/>
    <w:rsid w:val="000D19E3"/>
    <w:rsid w:val="000F29A5"/>
    <w:rsid w:val="000F2E5D"/>
    <w:rsid w:val="00111862"/>
    <w:rsid w:val="001136EA"/>
    <w:rsid w:val="00116231"/>
    <w:rsid w:val="0012798B"/>
    <w:rsid w:val="001334AE"/>
    <w:rsid w:val="001426A8"/>
    <w:rsid w:val="00153F4E"/>
    <w:rsid w:val="00155970"/>
    <w:rsid w:val="00160E4E"/>
    <w:rsid w:val="00163C75"/>
    <w:rsid w:val="00176319"/>
    <w:rsid w:val="00177BC7"/>
    <w:rsid w:val="0018412D"/>
    <w:rsid w:val="001920EC"/>
    <w:rsid w:val="001925D5"/>
    <w:rsid w:val="001A55C4"/>
    <w:rsid w:val="001B062F"/>
    <w:rsid w:val="001B0B5E"/>
    <w:rsid w:val="001B2EA9"/>
    <w:rsid w:val="001B5565"/>
    <w:rsid w:val="001B5F01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154F5"/>
    <w:rsid w:val="002238C4"/>
    <w:rsid w:val="00223AB8"/>
    <w:rsid w:val="00242975"/>
    <w:rsid w:val="002535D6"/>
    <w:rsid w:val="00263F65"/>
    <w:rsid w:val="00276E08"/>
    <w:rsid w:val="00283535"/>
    <w:rsid w:val="002979C0"/>
    <w:rsid w:val="00297D59"/>
    <w:rsid w:val="002B1BA2"/>
    <w:rsid w:val="002D0E35"/>
    <w:rsid w:val="002D69A5"/>
    <w:rsid w:val="002E51B1"/>
    <w:rsid w:val="002E5FBD"/>
    <w:rsid w:val="002F6B10"/>
    <w:rsid w:val="002F76E6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E4066"/>
    <w:rsid w:val="003F13BD"/>
    <w:rsid w:val="003F3468"/>
    <w:rsid w:val="003F5EB9"/>
    <w:rsid w:val="00403EF1"/>
    <w:rsid w:val="004066B4"/>
    <w:rsid w:val="00406EF9"/>
    <w:rsid w:val="00407CA8"/>
    <w:rsid w:val="00414103"/>
    <w:rsid w:val="004213CC"/>
    <w:rsid w:val="00424637"/>
    <w:rsid w:val="0042609D"/>
    <w:rsid w:val="00427A2B"/>
    <w:rsid w:val="00427DD5"/>
    <w:rsid w:val="004350A2"/>
    <w:rsid w:val="00440E7A"/>
    <w:rsid w:val="00443A0B"/>
    <w:rsid w:val="00445232"/>
    <w:rsid w:val="00490B88"/>
    <w:rsid w:val="00493E9A"/>
    <w:rsid w:val="004A372A"/>
    <w:rsid w:val="004B0AA5"/>
    <w:rsid w:val="004C24B3"/>
    <w:rsid w:val="004D169B"/>
    <w:rsid w:val="004D2866"/>
    <w:rsid w:val="004D5A1D"/>
    <w:rsid w:val="005075CE"/>
    <w:rsid w:val="0051267A"/>
    <w:rsid w:val="00514A6D"/>
    <w:rsid w:val="00520B30"/>
    <w:rsid w:val="00531B2B"/>
    <w:rsid w:val="00535236"/>
    <w:rsid w:val="0055135A"/>
    <w:rsid w:val="00562914"/>
    <w:rsid w:val="005646A0"/>
    <w:rsid w:val="00573425"/>
    <w:rsid w:val="00585A4C"/>
    <w:rsid w:val="005959E8"/>
    <w:rsid w:val="0059719B"/>
    <w:rsid w:val="005A70EA"/>
    <w:rsid w:val="005C3F49"/>
    <w:rsid w:val="005C52E3"/>
    <w:rsid w:val="005D01A5"/>
    <w:rsid w:val="005D0378"/>
    <w:rsid w:val="005D10A5"/>
    <w:rsid w:val="005D1280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332D0"/>
    <w:rsid w:val="00652788"/>
    <w:rsid w:val="0066273D"/>
    <w:rsid w:val="00664B20"/>
    <w:rsid w:val="006654BF"/>
    <w:rsid w:val="00674ECC"/>
    <w:rsid w:val="00685AAB"/>
    <w:rsid w:val="00687107"/>
    <w:rsid w:val="00693294"/>
    <w:rsid w:val="006B4204"/>
    <w:rsid w:val="006B65D0"/>
    <w:rsid w:val="006C2B20"/>
    <w:rsid w:val="006E2CB2"/>
    <w:rsid w:val="006E774D"/>
    <w:rsid w:val="006F096D"/>
    <w:rsid w:val="007035B2"/>
    <w:rsid w:val="00707E8D"/>
    <w:rsid w:val="007151AF"/>
    <w:rsid w:val="007259F2"/>
    <w:rsid w:val="007324AD"/>
    <w:rsid w:val="0073503F"/>
    <w:rsid w:val="007440F9"/>
    <w:rsid w:val="00747ED1"/>
    <w:rsid w:val="0075320B"/>
    <w:rsid w:val="00765099"/>
    <w:rsid w:val="00777281"/>
    <w:rsid w:val="00777C49"/>
    <w:rsid w:val="0078010F"/>
    <w:rsid w:val="0078299D"/>
    <w:rsid w:val="007829E4"/>
    <w:rsid w:val="007A1590"/>
    <w:rsid w:val="007B72A7"/>
    <w:rsid w:val="007D2AFA"/>
    <w:rsid w:val="007D56D8"/>
    <w:rsid w:val="007E39F4"/>
    <w:rsid w:val="007E4C14"/>
    <w:rsid w:val="007E52B2"/>
    <w:rsid w:val="007E740F"/>
    <w:rsid w:val="007F6559"/>
    <w:rsid w:val="008100E5"/>
    <w:rsid w:val="0081143F"/>
    <w:rsid w:val="00814D44"/>
    <w:rsid w:val="00815B3B"/>
    <w:rsid w:val="008315F2"/>
    <w:rsid w:val="00842726"/>
    <w:rsid w:val="00853095"/>
    <w:rsid w:val="00861EF9"/>
    <w:rsid w:val="00863184"/>
    <w:rsid w:val="008638E4"/>
    <w:rsid w:val="00863D1E"/>
    <w:rsid w:val="008653A0"/>
    <w:rsid w:val="00870A27"/>
    <w:rsid w:val="00870B4D"/>
    <w:rsid w:val="00880EF0"/>
    <w:rsid w:val="00892B0D"/>
    <w:rsid w:val="008B1BCF"/>
    <w:rsid w:val="008B5171"/>
    <w:rsid w:val="008C27F5"/>
    <w:rsid w:val="008C51BA"/>
    <w:rsid w:val="008C5F67"/>
    <w:rsid w:val="008D1B73"/>
    <w:rsid w:val="008D34E9"/>
    <w:rsid w:val="008F1266"/>
    <w:rsid w:val="00900D96"/>
    <w:rsid w:val="00920259"/>
    <w:rsid w:val="00927E71"/>
    <w:rsid w:val="009352C7"/>
    <w:rsid w:val="00944844"/>
    <w:rsid w:val="0095046C"/>
    <w:rsid w:val="00957995"/>
    <w:rsid w:val="00964E0A"/>
    <w:rsid w:val="00975508"/>
    <w:rsid w:val="00976FC2"/>
    <w:rsid w:val="0099052A"/>
    <w:rsid w:val="00990DE9"/>
    <w:rsid w:val="009B5747"/>
    <w:rsid w:val="009B5A46"/>
    <w:rsid w:val="009C58C6"/>
    <w:rsid w:val="009C67FA"/>
    <w:rsid w:val="009D49CF"/>
    <w:rsid w:val="009F0B7A"/>
    <w:rsid w:val="00A04944"/>
    <w:rsid w:val="00A07452"/>
    <w:rsid w:val="00A1362D"/>
    <w:rsid w:val="00A229F3"/>
    <w:rsid w:val="00A3051A"/>
    <w:rsid w:val="00A353A9"/>
    <w:rsid w:val="00A356A2"/>
    <w:rsid w:val="00A41288"/>
    <w:rsid w:val="00A423CB"/>
    <w:rsid w:val="00A42B31"/>
    <w:rsid w:val="00A563C7"/>
    <w:rsid w:val="00A7411B"/>
    <w:rsid w:val="00AA3B04"/>
    <w:rsid w:val="00AA4A15"/>
    <w:rsid w:val="00AA4D97"/>
    <w:rsid w:val="00AA7D13"/>
    <w:rsid w:val="00AC0C9C"/>
    <w:rsid w:val="00AC1033"/>
    <w:rsid w:val="00AC6537"/>
    <w:rsid w:val="00AD43F4"/>
    <w:rsid w:val="00AE4A9D"/>
    <w:rsid w:val="00AF313B"/>
    <w:rsid w:val="00AF7F97"/>
    <w:rsid w:val="00B12913"/>
    <w:rsid w:val="00B1303A"/>
    <w:rsid w:val="00B13C3D"/>
    <w:rsid w:val="00B20D18"/>
    <w:rsid w:val="00B222BB"/>
    <w:rsid w:val="00B25B0A"/>
    <w:rsid w:val="00B305DC"/>
    <w:rsid w:val="00B37B99"/>
    <w:rsid w:val="00B42741"/>
    <w:rsid w:val="00B4518C"/>
    <w:rsid w:val="00B52B93"/>
    <w:rsid w:val="00B72280"/>
    <w:rsid w:val="00B76264"/>
    <w:rsid w:val="00B77004"/>
    <w:rsid w:val="00B77032"/>
    <w:rsid w:val="00B84312"/>
    <w:rsid w:val="00B850AC"/>
    <w:rsid w:val="00B9117C"/>
    <w:rsid w:val="00BA029B"/>
    <w:rsid w:val="00BA1F84"/>
    <w:rsid w:val="00BA6C93"/>
    <w:rsid w:val="00BB09B5"/>
    <w:rsid w:val="00BC04DD"/>
    <w:rsid w:val="00BC4A26"/>
    <w:rsid w:val="00BD1FD3"/>
    <w:rsid w:val="00BD2877"/>
    <w:rsid w:val="00BD35DD"/>
    <w:rsid w:val="00BD52F1"/>
    <w:rsid w:val="00BD610D"/>
    <w:rsid w:val="00BE07E2"/>
    <w:rsid w:val="00BF0EAE"/>
    <w:rsid w:val="00BF1313"/>
    <w:rsid w:val="00BF2FEC"/>
    <w:rsid w:val="00BF31E5"/>
    <w:rsid w:val="00BF464A"/>
    <w:rsid w:val="00BF79E9"/>
    <w:rsid w:val="00C05AAB"/>
    <w:rsid w:val="00C07494"/>
    <w:rsid w:val="00C14FB1"/>
    <w:rsid w:val="00C175D8"/>
    <w:rsid w:val="00C21CA2"/>
    <w:rsid w:val="00C23791"/>
    <w:rsid w:val="00C43659"/>
    <w:rsid w:val="00C43F9E"/>
    <w:rsid w:val="00C47122"/>
    <w:rsid w:val="00C54DA9"/>
    <w:rsid w:val="00C57880"/>
    <w:rsid w:val="00C601D3"/>
    <w:rsid w:val="00C6136E"/>
    <w:rsid w:val="00C6500E"/>
    <w:rsid w:val="00C652F0"/>
    <w:rsid w:val="00C72966"/>
    <w:rsid w:val="00C810CE"/>
    <w:rsid w:val="00C92456"/>
    <w:rsid w:val="00CA2546"/>
    <w:rsid w:val="00CA6757"/>
    <w:rsid w:val="00CA7E8A"/>
    <w:rsid w:val="00CB215E"/>
    <w:rsid w:val="00CB2202"/>
    <w:rsid w:val="00CB6B13"/>
    <w:rsid w:val="00CB7574"/>
    <w:rsid w:val="00CC03B8"/>
    <w:rsid w:val="00CD07DC"/>
    <w:rsid w:val="00CE05A0"/>
    <w:rsid w:val="00CE2AEC"/>
    <w:rsid w:val="00CF0725"/>
    <w:rsid w:val="00D01189"/>
    <w:rsid w:val="00D01903"/>
    <w:rsid w:val="00D10CE9"/>
    <w:rsid w:val="00D117DD"/>
    <w:rsid w:val="00D17935"/>
    <w:rsid w:val="00D20188"/>
    <w:rsid w:val="00D22D2B"/>
    <w:rsid w:val="00D277FC"/>
    <w:rsid w:val="00D43A8C"/>
    <w:rsid w:val="00D53492"/>
    <w:rsid w:val="00D53D20"/>
    <w:rsid w:val="00D54E79"/>
    <w:rsid w:val="00D7035A"/>
    <w:rsid w:val="00D71D8A"/>
    <w:rsid w:val="00D91555"/>
    <w:rsid w:val="00D91BAE"/>
    <w:rsid w:val="00D9265D"/>
    <w:rsid w:val="00DB34FC"/>
    <w:rsid w:val="00DC0DE6"/>
    <w:rsid w:val="00DC4BAC"/>
    <w:rsid w:val="00DC5D92"/>
    <w:rsid w:val="00DC7722"/>
    <w:rsid w:val="00DD7640"/>
    <w:rsid w:val="00DE0778"/>
    <w:rsid w:val="00DE64A0"/>
    <w:rsid w:val="00E02D38"/>
    <w:rsid w:val="00E0725A"/>
    <w:rsid w:val="00E166D3"/>
    <w:rsid w:val="00E16A52"/>
    <w:rsid w:val="00E30DF7"/>
    <w:rsid w:val="00E52884"/>
    <w:rsid w:val="00E54392"/>
    <w:rsid w:val="00E620F3"/>
    <w:rsid w:val="00E87EE8"/>
    <w:rsid w:val="00E903DB"/>
    <w:rsid w:val="00E95FF4"/>
    <w:rsid w:val="00EB05CA"/>
    <w:rsid w:val="00EB6749"/>
    <w:rsid w:val="00EC14AD"/>
    <w:rsid w:val="00EC1884"/>
    <w:rsid w:val="00EC3216"/>
    <w:rsid w:val="00ED4548"/>
    <w:rsid w:val="00EE6C73"/>
    <w:rsid w:val="00EF080D"/>
    <w:rsid w:val="00EF1F15"/>
    <w:rsid w:val="00EF2574"/>
    <w:rsid w:val="00EF5237"/>
    <w:rsid w:val="00F140F4"/>
    <w:rsid w:val="00F1478A"/>
    <w:rsid w:val="00F213DA"/>
    <w:rsid w:val="00F23B98"/>
    <w:rsid w:val="00F2648D"/>
    <w:rsid w:val="00F27B9F"/>
    <w:rsid w:val="00F3030A"/>
    <w:rsid w:val="00F344AF"/>
    <w:rsid w:val="00F346B0"/>
    <w:rsid w:val="00F40A39"/>
    <w:rsid w:val="00F4621B"/>
    <w:rsid w:val="00F464BC"/>
    <w:rsid w:val="00F52928"/>
    <w:rsid w:val="00F544D1"/>
    <w:rsid w:val="00F56CE6"/>
    <w:rsid w:val="00F61A38"/>
    <w:rsid w:val="00F71F62"/>
    <w:rsid w:val="00F73A57"/>
    <w:rsid w:val="00F74307"/>
    <w:rsid w:val="00F8242F"/>
    <w:rsid w:val="00F85DC4"/>
    <w:rsid w:val="00F86486"/>
    <w:rsid w:val="00F87E0A"/>
    <w:rsid w:val="00F9076B"/>
    <w:rsid w:val="00F96269"/>
    <w:rsid w:val="00FA0F3C"/>
    <w:rsid w:val="00FA471E"/>
    <w:rsid w:val="00FB32E6"/>
    <w:rsid w:val="00FB644B"/>
    <w:rsid w:val="00FC7191"/>
    <w:rsid w:val="00FC75D2"/>
    <w:rsid w:val="00FE040D"/>
    <w:rsid w:val="00FE5A5A"/>
    <w:rsid w:val="00FF24F5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2DC1C-1407-4DCD-98A6-3A6DF12B2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0</Pages>
  <Words>1498</Words>
  <Characters>854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10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45</cp:revision>
  <dcterms:created xsi:type="dcterms:W3CDTF">2018-11-28T23:33:00Z</dcterms:created>
  <dcterms:modified xsi:type="dcterms:W3CDTF">2020-05-16T00:53:00Z</dcterms:modified>
</cp:coreProperties>
</file>